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F6DBC" w14:textId="6B26FB46" w:rsidR="00E84EAE" w:rsidRDefault="00E150D1" w:rsidP="00E150D1">
      <w:pPr>
        <w:jc w:val="center"/>
        <w:rPr>
          <w:sz w:val="44"/>
          <w:szCs w:val="44"/>
          <w:lang w:val="en-US"/>
        </w:rPr>
      </w:pPr>
      <w:r>
        <w:rPr>
          <w:sz w:val="44"/>
          <w:szCs w:val="44"/>
          <w:lang w:val="en-US"/>
        </w:rPr>
        <w:t>Power2Create</w:t>
      </w:r>
    </w:p>
    <w:p w14:paraId="6A5FF0B2" w14:textId="1B997864" w:rsidR="00E84EAE" w:rsidRDefault="00E84EAE" w:rsidP="00E84EAE">
      <w:pPr>
        <w:rPr>
          <w:sz w:val="44"/>
          <w:szCs w:val="44"/>
          <w:lang w:val="en-US"/>
        </w:rPr>
      </w:pPr>
    </w:p>
    <w:p w14:paraId="41DD2DC6" w14:textId="45871B16" w:rsidR="00E84EAE" w:rsidRDefault="00F7378C" w:rsidP="00E84EAE">
      <w:pPr>
        <w:rPr>
          <w:sz w:val="44"/>
          <w:szCs w:val="44"/>
          <w:lang w:val="en-US"/>
        </w:rPr>
      </w:pPr>
      <w:r>
        <w:rPr>
          <w:noProof/>
          <w:sz w:val="44"/>
          <w:szCs w:val="44"/>
          <w:lang w:val="en-US"/>
        </w:rPr>
        <w:drawing>
          <wp:anchor distT="0" distB="0" distL="114300" distR="114300" simplePos="0" relativeHeight="251658240" behindDoc="0" locked="0" layoutInCell="1" allowOverlap="1" wp14:anchorId="2D27476C" wp14:editId="19BE9BB6">
            <wp:simplePos x="0" y="0"/>
            <wp:positionH relativeFrom="column">
              <wp:posOffset>-441960</wp:posOffset>
            </wp:positionH>
            <wp:positionV relativeFrom="paragraph">
              <wp:posOffset>-594995</wp:posOffset>
            </wp:positionV>
            <wp:extent cx="6684010" cy="3680460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01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BA778C" w14:textId="76080319" w:rsidR="00E84EAE" w:rsidRDefault="00E84EAE" w:rsidP="00E84EAE">
      <w:pPr>
        <w:rPr>
          <w:sz w:val="44"/>
          <w:szCs w:val="44"/>
          <w:lang w:val="en-US"/>
        </w:rPr>
      </w:pPr>
    </w:p>
    <w:p w14:paraId="07AD4660" w14:textId="77777777" w:rsidR="00E84EAE" w:rsidRDefault="00E84EAE" w:rsidP="00E84EAE">
      <w:pPr>
        <w:rPr>
          <w:sz w:val="44"/>
          <w:szCs w:val="44"/>
          <w:lang w:val="en-US"/>
        </w:rPr>
      </w:pPr>
    </w:p>
    <w:p w14:paraId="78E0ADE5" w14:textId="53F63FB4" w:rsidR="00E150D1" w:rsidRDefault="00E150D1" w:rsidP="00E84EAE">
      <w:pPr>
        <w:rPr>
          <w:sz w:val="44"/>
          <w:szCs w:val="44"/>
          <w:lang w:val="en-US"/>
        </w:rPr>
      </w:pPr>
    </w:p>
    <w:p w14:paraId="28F6C691" w14:textId="66E8384E" w:rsidR="00E84EAE" w:rsidRDefault="00E84EAE" w:rsidP="00E84EAE">
      <w:pPr>
        <w:rPr>
          <w:sz w:val="44"/>
          <w:szCs w:val="44"/>
          <w:lang w:val="en-US"/>
        </w:rPr>
      </w:pPr>
    </w:p>
    <w:p w14:paraId="75C4F73A" w14:textId="204D65AE" w:rsidR="00E84EAE" w:rsidRDefault="00E84EAE" w:rsidP="00E84EAE">
      <w:pPr>
        <w:rPr>
          <w:sz w:val="44"/>
          <w:szCs w:val="44"/>
          <w:lang w:val="en-US"/>
        </w:rPr>
      </w:pPr>
    </w:p>
    <w:p w14:paraId="2ED69566" w14:textId="1F62E0A1" w:rsidR="00E84EAE" w:rsidRDefault="00E84EAE" w:rsidP="00E84EAE">
      <w:pPr>
        <w:rPr>
          <w:sz w:val="44"/>
          <w:szCs w:val="44"/>
          <w:lang w:val="en-US"/>
        </w:rPr>
      </w:pPr>
    </w:p>
    <w:p w14:paraId="2F5049D8" w14:textId="77777777" w:rsidR="00297B96" w:rsidRPr="00A544FF" w:rsidRDefault="00297B96" w:rsidP="00E84EAE">
      <w:pPr>
        <w:rPr>
          <w:rFonts w:cstheme="minorHAnsi"/>
          <w:lang w:val="en-US"/>
        </w:rPr>
      </w:pPr>
    </w:p>
    <w:tbl>
      <w:tblPr>
        <w:tblpPr w:leftFromText="180" w:rightFromText="180" w:vertAnchor="text" w:horzAnchor="margin" w:tblpX="-1275" w:tblpY="49"/>
        <w:tblW w:w="11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4500"/>
        <w:gridCol w:w="2525"/>
        <w:gridCol w:w="2785"/>
      </w:tblGrid>
      <w:tr w:rsidR="00C32419" w14:paraId="54AE5CF2" w14:textId="77777777" w:rsidTr="00854EA4">
        <w:trPr>
          <w:trHeight w:val="89"/>
        </w:trPr>
        <w:tc>
          <w:tcPr>
            <w:tcW w:w="11610" w:type="dxa"/>
            <w:gridSpan w:val="4"/>
          </w:tcPr>
          <w:p w14:paraId="4C257961" w14:textId="77777777" w:rsidR="00C32419" w:rsidRPr="00F7378C" w:rsidRDefault="00C32419" w:rsidP="00854EA4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t>Container 1</w:t>
            </w:r>
          </w:p>
        </w:tc>
      </w:tr>
      <w:tr w:rsidR="00B05C09" w14:paraId="1F012C71" w14:textId="77777777" w:rsidTr="00854EA4">
        <w:trPr>
          <w:trHeight w:val="107"/>
        </w:trPr>
        <w:tc>
          <w:tcPr>
            <w:tcW w:w="1800" w:type="dxa"/>
          </w:tcPr>
          <w:p w14:paraId="4030A088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500" w:type="dxa"/>
          </w:tcPr>
          <w:p w14:paraId="248B5B79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C32419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525" w:type="dxa"/>
          </w:tcPr>
          <w:p w14:paraId="1140F12C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785" w:type="dxa"/>
          </w:tcPr>
          <w:p w14:paraId="0370F204" w14:textId="77777777" w:rsidR="00C32419" w:rsidRPr="00C32419" w:rsidRDefault="00C32419" w:rsidP="00854EA4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B05C09" w14:paraId="21AA0071" w14:textId="77777777" w:rsidTr="00854EA4">
        <w:trPr>
          <w:trHeight w:val="2735"/>
        </w:trPr>
        <w:tc>
          <w:tcPr>
            <w:tcW w:w="1800" w:type="dxa"/>
          </w:tcPr>
          <w:p w14:paraId="1E25D95F" w14:textId="77777777" w:rsidR="00C32419" w:rsidRPr="00C32419" w:rsidRDefault="00C32419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12AC3E" w14:textId="674005A8" w:rsidR="00C32419" w:rsidRPr="00C32419" w:rsidRDefault="00C3241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Logo</w:t>
            </w:r>
          </w:p>
        </w:tc>
        <w:tc>
          <w:tcPr>
            <w:tcW w:w="4500" w:type="dxa"/>
          </w:tcPr>
          <w:p w14:paraId="66667B0C" w14:textId="02D80D67" w:rsidR="00C32419" w:rsidRDefault="00C32419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11716092" wp14:editId="7C0BF492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140970</wp:posOffset>
                  </wp:positionV>
                  <wp:extent cx="2750820" cy="1412186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820" cy="1412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11EF14C8" w14:textId="77777777" w:rsid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logo interchange.</w:t>
            </w:r>
          </w:p>
          <w:p w14:paraId="048B61DD" w14:textId="75F16808" w:rsidR="00A544FF" w:rsidRP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Power2Create full logo will appear.</w:t>
            </w:r>
          </w:p>
        </w:tc>
        <w:tc>
          <w:tcPr>
            <w:tcW w:w="2785" w:type="dxa"/>
            <w:vAlign w:val="center"/>
          </w:tcPr>
          <w:p w14:paraId="2F2691CA" w14:textId="77777777" w:rsidR="00C32419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A1F0C21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79</w:t>
            </w:r>
          </w:p>
          <w:p w14:paraId="72362157" w14:textId="564AAAB7" w:rsidR="002B3F4A" w:rsidRP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160</w:t>
            </w:r>
          </w:p>
        </w:tc>
      </w:tr>
      <w:tr w:rsidR="00B05C09" w14:paraId="48CEEA50" w14:textId="77777777" w:rsidTr="00854EA4">
        <w:trPr>
          <w:trHeight w:val="2400"/>
        </w:trPr>
        <w:tc>
          <w:tcPr>
            <w:tcW w:w="1800" w:type="dxa"/>
          </w:tcPr>
          <w:p w14:paraId="0462362A" w14:textId="77777777" w:rsidR="00C32419" w:rsidRPr="00C32419" w:rsidRDefault="00C32419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B699B25" w14:textId="5564501C" w:rsidR="00C32419" w:rsidRPr="00C32419" w:rsidRDefault="00C3241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av Bar</w:t>
            </w:r>
          </w:p>
        </w:tc>
        <w:tc>
          <w:tcPr>
            <w:tcW w:w="4500" w:type="dxa"/>
          </w:tcPr>
          <w:p w14:paraId="2D71BEBC" w14:textId="413BAF65" w:rsidR="00C32419" w:rsidRDefault="00B05C09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0288" behindDoc="0" locked="0" layoutInCell="1" allowOverlap="1" wp14:anchorId="414DFB66" wp14:editId="09E1CBEC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531495</wp:posOffset>
                  </wp:positionV>
                  <wp:extent cx="2697480" cy="411480"/>
                  <wp:effectExtent l="0" t="0" r="7620" b="762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7480" cy="411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7FAEFDD2" w14:textId="0AF7911E" w:rsidR="00C32419" w:rsidRPr="00A544FF" w:rsidRDefault="00A544FF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color</w:t>
            </w:r>
            <w:r w:rsidR="00B05C09">
              <w:rPr>
                <w:rFonts w:cstheme="minorHAnsi"/>
                <w:sz w:val="24"/>
                <w:szCs w:val="24"/>
                <w:lang w:val="en-US"/>
              </w:rPr>
              <w:t xml:space="preserve"> changes to brand color, position changes towards upward, width and font-size increases and bottom border appears.</w:t>
            </w:r>
          </w:p>
        </w:tc>
        <w:tc>
          <w:tcPr>
            <w:tcW w:w="2785" w:type="dxa"/>
            <w:vAlign w:val="center"/>
          </w:tcPr>
          <w:p w14:paraId="45EA2379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425FA4EF" w14:textId="71B92412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78</w:t>
            </w:r>
          </w:p>
          <w:p w14:paraId="774C6516" w14:textId="4030AD13" w:rsidR="00C32419" w:rsidRPr="002B3F4A" w:rsidRDefault="002B3F4A" w:rsidP="00854EA4">
            <w:pPr>
              <w:rPr>
                <w:rFonts w:cstheme="minorHAnsi"/>
                <w:b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316</w:t>
            </w:r>
          </w:p>
        </w:tc>
      </w:tr>
      <w:tr w:rsidR="00B05C09" w14:paraId="00EB3108" w14:textId="77777777" w:rsidTr="00854EA4">
        <w:trPr>
          <w:trHeight w:val="2960"/>
        </w:trPr>
        <w:tc>
          <w:tcPr>
            <w:tcW w:w="1800" w:type="dxa"/>
          </w:tcPr>
          <w:p w14:paraId="2B9D3B97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9CEFCB7" w14:textId="5850B785" w:rsidR="00B05C09" w:rsidRPr="00B05C09" w:rsidRDefault="00B05C0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nner</w:t>
            </w:r>
          </w:p>
        </w:tc>
        <w:tc>
          <w:tcPr>
            <w:tcW w:w="4500" w:type="dxa"/>
          </w:tcPr>
          <w:p w14:paraId="44C1F383" w14:textId="3A6C7164" w:rsidR="00B05C09" w:rsidRDefault="00B05C09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1312" behindDoc="0" locked="0" layoutInCell="1" allowOverlap="1" wp14:anchorId="6D46D2FB" wp14:editId="53F87B70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85090</wp:posOffset>
                  </wp:positionV>
                  <wp:extent cx="2667000" cy="1737483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374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5FA7CC2B" w14:textId="16AC31D6" w:rsidR="00B05C09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Five banners which will slide after a particular interval or by clicking </w:t>
            </w:r>
            <w:r w:rsidR="00F67F8F">
              <w:rPr>
                <w:rFonts w:cstheme="minorHAnsi"/>
                <w:sz w:val="24"/>
                <w:szCs w:val="24"/>
                <w:lang w:val="en-US"/>
              </w:rPr>
              <w:t>on the lower button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2785" w:type="dxa"/>
          </w:tcPr>
          <w:p w14:paraId="266C7830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A4B8B73" w14:textId="137EE418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112</w:t>
            </w:r>
          </w:p>
          <w:p w14:paraId="0FF04383" w14:textId="689C2AB1" w:rsidR="00B05C09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Style.css line no. 88</w:t>
            </w:r>
          </w:p>
          <w:p w14:paraId="435076D2" w14:textId="750F7810" w:rsidR="002B3F4A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Script.js </w:t>
            </w:r>
          </w:p>
        </w:tc>
      </w:tr>
      <w:tr w:rsidR="00B05C09" w14:paraId="09B42A55" w14:textId="77777777" w:rsidTr="00854EA4">
        <w:trPr>
          <w:trHeight w:val="2420"/>
        </w:trPr>
        <w:tc>
          <w:tcPr>
            <w:tcW w:w="1800" w:type="dxa"/>
          </w:tcPr>
          <w:p w14:paraId="26CFDA23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BE2BB4" w14:textId="1EC5D6D8" w:rsidR="00B05C09" w:rsidRPr="00B05C09" w:rsidRDefault="00B05C09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anner Heading</w:t>
            </w:r>
          </w:p>
        </w:tc>
        <w:tc>
          <w:tcPr>
            <w:tcW w:w="4500" w:type="dxa"/>
          </w:tcPr>
          <w:p w14:paraId="649F7C6B" w14:textId="769EC1B8" w:rsidR="00B05C09" w:rsidRDefault="00B05C09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2336" behindDoc="0" locked="0" layoutInCell="1" allowOverlap="1" wp14:anchorId="18C06216" wp14:editId="33034EE3">
                  <wp:simplePos x="0" y="0"/>
                  <wp:positionH relativeFrom="column">
                    <wp:posOffset>22225</wp:posOffset>
                  </wp:positionH>
                  <wp:positionV relativeFrom="paragraph">
                    <wp:posOffset>58420</wp:posOffset>
                  </wp:positionV>
                  <wp:extent cx="2644140" cy="1410681"/>
                  <wp:effectExtent l="0" t="0" r="381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4140" cy="1410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55750184" w14:textId="118FE4FF" w:rsidR="00B05C09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Each banner contains a heading which will appear with a transition.</w:t>
            </w:r>
          </w:p>
        </w:tc>
        <w:tc>
          <w:tcPr>
            <w:tcW w:w="2785" w:type="dxa"/>
          </w:tcPr>
          <w:p w14:paraId="59152347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AF736A8" w14:textId="1ADF3D89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inner every myslide div. Banner heading div.</w:t>
            </w:r>
          </w:p>
          <w:p w14:paraId="04C80D55" w14:textId="1C63E6AB" w:rsidR="002B3F4A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441</w:t>
            </w:r>
          </w:p>
        </w:tc>
      </w:tr>
      <w:tr w:rsidR="00297B96" w14:paraId="114D8D54" w14:textId="77777777" w:rsidTr="00854EA4">
        <w:trPr>
          <w:trHeight w:val="2591"/>
        </w:trPr>
        <w:tc>
          <w:tcPr>
            <w:tcW w:w="1800" w:type="dxa"/>
          </w:tcPr>
          <w:p w14:paraId="111ED6BD" w14:textId="77777777" w:rsidR="00297B96" w:rsidRP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A51A185" w14:textId="092CA767" w:rsidR="00297B96" w:rsidRPr="00297B96" w:rsidRDefault="00297B96" w:rsidP="00854EA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croll Down </w:t>
            </w:r>
          </w:p>
        </w:tc>
        <w:tc>
          <w:tcPr>
            <w:tcW w:w="4500" w:type="dxa"/>
          </w:tcPr>
          <w:p w14:paraId="08AE53EC" w14:textId="49BAE964" w:rsidR="00297B96" w:rsidRDefault="00297B96" w:rsidP="00854EA4">
            <w:pP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</w:pPr>
            <w:r>
              <w:rPr>
                <w:rFonts w:ascii="Arial" w:hAnsi="Arial" w:cs="Arial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63360" behindDoc="0" locked="0" layoutInCell="1" allowOverlap="1" wp14:anchorId="2E1C9B68" wp14:editId="4713F43C">
                  <wp:simplePos x="0" y="0"/>
                  <wp:positionH relativeFrom="column">
                    <wp:posOffset>814705</wp:posOffset>
                  </wp:positionH>
                  <wp:positionV relativeFrom="paragraph">
                    <wp:posOffset>54610</wp:posOffset>
                  </wp:positionV>
                  <wp:extent cx="944880" cy="1501140"/>
                  <wp:effectExtent l="0" t="0" r="7620" b="381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4880" cy="150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525" w:type="dxa"/>
            <w:vAlign w:val="center"/>
          </w:tcPr>
          <w:p w14:paraId="435CC718" w14:textId="77777777" w:rsidR="00297B96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hover, it will change position </w:t>
            </w:r>
            <w:r w:rsidRPr="00F7378C">
              <w:rPr>
                <w:rFonts w:cstheme="minorHAnsi"/>
                <w:sz w:val="24"/>
                <w:szCs w:val="24"/>
                <w:lang w:val="en-US"/>
              </w:rPr>
              <w:t>and go down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22D627BA" w14:textId="014BDD21" w:rsidR="002B3F4A" w:rsidRDefault="00297B96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, page will scroll to next container.</w:t>
            </w:r>
          </w:p>
        </w:tc>
        <w:tc>
          <w:tcPr>
            <w:tcW w:w="2785" w:type="dxa"/>
          </w:tcPr>
          <w:p w14:paraId="1413A51F" w14:textId="77777777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0B2483D" w14:textId="022EFC4D" w:rsidR="002B3F4A" w:rsidRDefault="002B3F4A" w:rsidP="00854EA4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246</w:t>
            </w:r>
          </w:p>
          <w:p w14:paraId="0CBEDDBF" w14:textId="5C286147" w:rsidR="00297B96" w:rsidRDefault="002B3F4A" w:rsidP="00854EA4">
            <w:pPr>
              <w:rPr>
                <w:rFonts w:ascii="Arial" w:hAnsi="Arial" w:cs="Arial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Style.css line no. </w:t>
            </w:r>
            <w:r w:rsidR="002C0BBE">
              <w:rPr>
                <w:rFonts w:cstheme="minorHAnsi"/>
                <w:sz w:val="24"/>
                <w:szCs w:val="24"/>
                <w:lang w:val="en-US"/>
              </w:rPr>
              <w:t>366</w:t>
            </w:r>
          </w:p>
        </w:tc>
      </w:tr>
    </w:tbl>
    <w:p w14:paraId="46884F9E" w14:textId="4211202C" w:rsidR="00B05C09" w:rsidRPr="00B05C09" w:rsidRDefault="00B05C09" w:rsidP="00E84EAE">
      <w:pPr>
        <w:rPr>
          <w:rFonts w:cstheme="minorHAnsi"/>
          <w:sz w:val="24"/>
          <w:szCs w:val="24"/>
          <w:lang w:val="en-US"/>
        </w:rPr>
      </w:pPr>
    </w:p>
    <w:p w14:paraId="62C9ABD3" w14:textId="298B7237" w:rsidR="00F7378C" w:rsidRDefault="00665D90" w:rsidP="00854EA4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0F6F60D1" wp14:editId="1DB9DB02">
            <wp:simplePos x="0" y="0"/>
            <wp:positionH relativeFrom="column">
              <wp:posOffset>-510540</wp:posOffset>
            </wp:positionH>
            <wp:positionV relativeFrom="paragraph">
              <wp:posOffset>340995</wp:posOffset>
            </wp:positionV>
            <wp:extent cx="6736080" cy="3990888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6080" cy="3990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4EA4">
        <w:rPr>
          <w:rFonts w:cstheme="minorHAnsi"/>
          <w:b/>
          <w:bCs/>
          <w:sz w:val="36"/>
          <w:szCs w:val="36"/>
          <w:lang w:val="en-US"/>
        </w:rPr>
        <w:t>Container-2</w:t>
      </w:r>
    </w:p>
    <w:p w14:paraId="20AA0089" w14:textId="39D8B372" w:rsidR="00F7378C" w:rsidRDefault="00F7378C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tbl>
      <w:tblPr>
        <w:tblStyle w:val="TableGrid"/>
        <w:tblpPr w:leftFromText="180" w:rightFromText="180" w:vertAnchor="page" w:horzAnchor="margin" w:tblpX="-1270" w:tblpY="517"/>
        <w:tblW w:w="11530" w:type="dxa"/>
        <w:tblLook w:val="04A0" w:firstRow="1" w:lastRow="0" w:firstColumn="1" w:lastColumn="0" w:noHBand="0" w:noVBand="1"/>
      </w:tblPr>
      <w:tblGrid>
        <w:gridCol w:w="2245"/>
        <w:gridCol w:w="4410"/>
        <w:gridCol w:w="2610"/>
        <w:gridCol w:w="2265"/>
      </w:tblGrid>
      <w:tr w:rsidR="00F7378C" w14:paraId="5749CE1D" w14:textId="77777777" w:rsidTr="00FE67BD">
        <w:trPr>
          <w:trHeight w:val="613"/>
        </w:trPr>
        <w:tc>
          <w:tcPr>
            <w:tcW w:w="11530" w:type="dxa"/>
            <w:gridSpan w:val="4"/>
          </w:tcPr>
          <w:p w14:paraId="351DE793" w14:textId="632F0403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6F44E5"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lastRenderedPageBreak/>
              <w:t>Container 2</w:t>
            </w:r>
          </w:p>
        </w:tc>
      </w:tr>
      <w:tr w:rsidR="00F7378C" w14:paraId="00CC1B11" w14:textId="77777777" w:rsidTr="00362985">
        <w:trPr>
          <w:trHeight w:val="461"/>
        </w:trPr>
        <w:tc>
          <w:tcPr>
            <w:tcW w:w="2245" w:type="dxa"/>
          </w:tcPr>
          <w:p w14:paraId="457514F6" w14:textId="24ED411E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 xml:space="preserve">Part </w:t>
            </w:r>
          </w:p>
        </w:tc>
        <w:tc>
          <w:tcPr>
            <w:tcW w:w="4410" w:type="dxa"/>
          </w:tcPr>
          <w:p w14:paraId="37B206D2" w14:textId="5CC0795F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610" w:type="dxa"/>
          </w:tcPr>
          <w:p w14:paraId="43BC7DE1" w14:textId="17781F84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265" w:type="dxa"/>
          </w:tcPr>
          <w:p w14:paraId="3136078B" w14:textId="1AE28A88" w:rsidR="00F7378C" w:rsidRPr="00F7378C" w:rsidRDefault="00F7378C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 w:rsidRPr="00F7378C"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C81966" w14:paraId="4CBEE114" w14:textId="77777777" w:rsidTr="00362985">
        <w:trPr>
          <w:trHeight w:val="3355"/>
        </w:trPr>
        <w:tc>
          <w:tcPr>
            <w:tcW w:w="2245" w:type="dxa"/>
          </w:tcPr>
          <w:p w14:paraId="47624A36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18E1D01B" w14:textId="6AE3551C" w:rsidR="00C81966" w:rsidRPr="00C81966" w:rsidRDefault="00C81966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410" w:type="dxa"/>
          </w:tcPr>
          <w:p w14:paraId="29F95B80" w14:textId="646E8C2F" w:rsidR="00C81966" w:rsidRPr="00F7378C" w:rsidRDefault="00362985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561AE160" wp14:editId="6FC5AE78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487680</wp:posOffset>
                  </wp:positionV>
                  <wp:extent cx="2766060" cy="1120140"/>
                  <wp:effectExtent l="0" t="0" r="0" b="381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6060" cy="1120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633F32E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5E38001C" w14:textId="00EE723B" w:rsidR="00C81966" w:rsidRP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65" w:type="dxa"/>
          </w:tcPr>
          <w:p w14:paraId="79829D7F" w14:textId="77777777" w:rsidR="00C81966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</w:p>
          <w:p w14:paraId="22E11769" w14:textId="43F8EAB9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F519C9D" w14:textId="77777777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9A83641" w14:textId="1377AC2F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46</w:t>
            </w:r>
          </w:p>
          <w:p w14:paraId="25691E5F" w14:textId="40195BF8" w:rsidR="00C81966" w:rsidRPr="00F7378C" w:rsidRDefault="00C81966" w:rsidP="00FE67BD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2.css line no. 32</w:t>
            </w:r>
          </w:p>
        </w:tc>
      </w:tr>
      <w:tr w:rsidR="00362985" w14:paraId="40D319C0" w14:textId="77777777" w:rsidTr="00362985">
        <w:trPr>
          <w:trHeight w:val="3549"/>
        </w:trPr>
        <w:tc>
          <w:tcPr>
            <w:tcW w:w="2245" w:type="dxa"/>
          </w:tcPr>
          <w:p w14:paraId="6C72093E" w14:textId="77777777" w:rsidR="006F44E5" w:rsidRPr="006F44E5" w:rsidRDefault="006F44E5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1371E2A" w14:textId="0D594BE1" w:rsidR="00F7378C" w:rsidRPr="00C81966" w:rsidRDefault="006F44E5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 w:rsidRPr="00C81966">
              <w:rPr>
                <w:rFonts w:cstheme="minorHAnsi"/>
                <w:sz w:val="24"/>
                <w:szCs w:val="24"/>
                <w:lang w:val="en-US"/>
              </w:rPr>
              <w:t>Background video</w:t>
            </w:r>
          </w:p>
        </w:tc>
        <w:tc>
          <w:tcPr>
            <w:tcW w:w="4410" w:type="dxa"/>
          </w:tcPr>
          <w:p w14:paraId="2A8CF392" w14:textId="61234E41" w:rsidR="00F7378C" w:rsidRDefault="006F44E5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65408" behindDoc="0" locked="0" layoutInCell="1" allowOverlap="1" wp14:anchorId="7D280BB3" wp14:editId="6923FE91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50165</wp:posOffset>
                  </wp:positionV>
                  <wp:extent cx="2438400" cy="2148840"/>
                  <wp:effectExtent l="0" t="0" r="0" b="381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706" cy="2149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7C6903DC" w14:textId="4AD777A1" w:rsidR="00F7378C" w:rsidRDefault="00F67F8F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scroll </w:t>
            </w:r>
            <w:r w:rsidR="00A82577">
              <w:rPr>
                <w:rFonts w:cstheme="minorHAnsi"/>
                <w:sz w:val="24"/>
                <w:szCs w:val="24"/>
                <w:lang w:val="en-US"/>
              </w:rPr>
              <w:t>Video will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appear and play</w:t>
            </w:r>
            <w:r w:rsidR="00A82577">
              <w:rPr>
                <w:rFonts w:cstheme="minorHAnsi"/>
                <w:sz w:val="24"/>
                <w:szCs w:val="24"/>
                <w:lang w:val="en-US"/>
              </w:rPr>
              <w:t xml:space="preserve"> in background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</w:tc>
        <w:tc>
          <w:tcPr>
            <w:tcW w:w="2265" w:type="dxa"/>
            <w:vAlign w:val="center"/>
          </w:tcPr>
          <w:p w14:paraId="07AD1E0D" w14:textId="7437113B" w:rsidR="002C0BBE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F9CFF63" w14:textId="77777777" w:rsidR="00C81966" w:rsidRDefault="00C81966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E37F822" w14:textId="6D132B79" w:rsidR="00C81966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69</w:t>
            </w:r>
          </w:p>
          <w:p w14:paraId="63C612FB" w14:textId="0120C639" w:rsidR="00F7378C" w:rsidRDefault="002C0BB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B45FCD">
              <w:rPr>
                <w:rFonts w:cstheme="minorHAnsi"/>
                <w:sz w:val="24"/>
                <w:szCs w:val="24"/>
                <w:lang w:val="en-US"/>
              </w:rPr>
              <w:t>72</w:t>
            </w:r>
          </w:p>
        </w:tc>
      </w:tr>
      <w:tr w:rsidR="00362985" w14:paraId="4FA0F893" w14:textId="77777777" w:rsidTr="00362985">
        <w:trPr>
          <w:trHeight w:val="3857"/>
        </w:trPr>
        <w:tc>
          <w:tcPr>
            <w:tcW w:w="2245" w:type="dxa"/>
          </w:tcPr>
          <w:p w14:paraId="0770E04D" w14:textId="3970159C" w:rsidR="00362985" w:rsidRPr="00362985" w:rsidRDefault="00362985" w:rsidP="0036298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D8FAA2C" w14:textId="39D04EEE" w:rsidR="00B45FCD" w:rsidRPr="006F44E5" w:rsidRDefault="00362985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xyz</w:t>
            </w:r>
          </w:p>
        </w:tc>
        <w:tc>
          <w:tcPr>
            <w:tcW w:w="4410" w:type="dxa"/>
          </w:tcPr>
          <w:p w14:paraId="0B804882" w14:textId="7FD9DFE0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0528" behindDoc="0" locked="0" layoutInCell="1" allowOverlap="1" wp14:anchorId="69E3571A" wp14:editId="13A7F168">
                  <wp:simplePos x="0" y="0"/>
                  <wp:positionH relativeFrom="column">
                    <wp:posOffset>-14605</wp:posOffset>
                  </wp:positionH>
                  <wp:positionV relativeFrom="paragraph">
                    <wp:posOffset>45720</wp:posOffset>
                  </wp:positionV>
                  <wp:extent cx="2453640" cy="2331720"/>
                  <wp:effectExtent l="0" t="0" r="381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2505" cy="2359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D73DBEB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36A53B4" w14:textId="4751733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scroll icons will appears from center icons and start rotating around it.</w:t>
            </w:r>
          </w:p>
        </w:tc>
        <w:tc>
          <w:tcPr>
            <w:tcW w:w="2265" w:type="dxa"/>
            <w:vAlign w:val="center"/>
          </w:tcPr>
          <w:p w14:paraId="46CB03AD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558D2BF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66D2807" w14:textId="6D9AF76E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71</w:t>
            </w:r>
          </w:p>
          <w:p w14:paraId="0B356B7F" w14:textId="38F10618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123</w:t>
            </w:r>
          </w:p>
          <w:p w14:paraId="311A0E3D" w14:textId="0E76388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-2.js line no. 3</w:t>
            </w:r>
          </w:p>
        </w:tc>
      </w:tr>
      <w:tr w:rsidR="00362985" w14:paraId="643E3B23" w14:textId="77777777" w:rsidTr="00362985">
        <w:trPr>
          <w:trHeight w:val="1756"/>
        </w:trPr>
        <w:tc>
          <w:tcPr>
            <w:tcW w:w="2245" w:type="dxa"/>
          </w:tcPr>
          <w:p w14:paraId="2324A325" w14:textId="77777777" w:rsidR="00B45FCD" w:rsidRPr="00960DA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D6D0501" w14:textId="62FD1BE9" w:rsidR="00B45FCD" w:rsidRPr="00960DAD" w:rsidRDefault="00B45FCD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ottom text</w:t>
            </w:r>
          </w:p>
        </w:tc>
        <w:tc>
          <w:tcPr>
            <w:tcW w:w="4410" w:type="dxa"/>
          </w:tcPr>
          <w:p w14:paraId="0A65DCE5" w14:textId="20034ED9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4624" behindDoc="0" locked="0" layoutInCell="1" allowOverlap="1" wp14:anchorId="0D9200FF" wp14:editId="14555B36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257175</wp:posOffset>
                  </wp:positionV>
                  <wp:extent cx="2674620" cy="624840"/>
                  <wp:effectExtent l="0" t="0" r="0" b="381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4620" cy="624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00D7F577" w14:textId="0B8A3DB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ext will get underlined.</w:t>
            </w:r>
          </w:p>
        </w:tc>
        <w:tc>
          <w:tcPr>
            <w:tcW w:w="2265" w:type="dxa"/>
            <w:vAlign w:val="center"/>
          </w:tcPr>
          <w:p w14:paraId="3F6C096B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EB2362C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8E6EDAB" w14:textId="07734E99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17</w:t>
            </w:r>
          </w:p>
          <w:p w14:paraId="77F09983" w14:textId="58566380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914</w:t>
            </w:r>
          </w:p>
        </w:tc>
      </w:tr>
      <w:tr w:rsidR="00362985" w14:paraId="6823C985" w14:textId="77777777" w:rsidTr="00362985">
        <w:trPr>
          <w:trHeight w:val="2690"/>
        </w:trPr>
        <w:tc>
          <w:tcPr>
            <w:tcW w:w="2245" w:type="dxa"/>
          </w:tcPr>
          <w:p w14:paraId="2A199497" w14:textId="77777777" w:rsidR="00B45FCD" w:rsidRPr="00102CB7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0553439" w14:textId="595196F8" w:rsidR="00B45FCD" w:rsidRPr="00960DAD" w:rsidRDefault="00B45FCD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Play button</w:t>
            </w:r>
          </w:p>
        </w:tc>
        <w:tc>
          <w:tcPr>
            <w:tcW w:w="4410" w:type="dxa"/>
          </w:tcPr>
          <w:p w14:paraId="4FC137FC" w14:textId="5FACC3E7" w:rsidR="00B45FCD" w:rsidRDefault="00B45FCD" w:rsidP="00FE67BD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7696" behindDoc="0" locked="0" layoutInCell="1" allowOverlap="1" wp14:anchorId="5E9464AF" wp14:editId="2ECC9506">
                  <wp:simplePos x="0" y="0"/>
                  <wp:positionH relativeFrom="column">
                    <wp:posOffset>419100</wp:posOffset>
                  </wp:positionH>
                  <wp:positionV relativeFrom="paragraph">
                    <wp:posOffset>161290</wp:posOffset>
                  </wp:positionV>
                  <wp:extent cx="1792745" cy="1386840"/>
                  <wp:effectExtent l="0" t="0" r="0" b="381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745" cy="138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5B8D68FD" w14:textId="0298851B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, the animation around the button will stop.</w:t>
            </w:r>
          </w:p>
          <w:p w14:paraId="428DB11D" w14:textId="32CAD7C5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, a video will start playing on full window.</w:t>
            </w:r>
          </w:p>
        </w:tc>
        <w:tc>
          <w:tcPr>
            <w:tcW w:w="2265" w:type="dxa"/>
            <w:vAlign w:val="center"/>
          </w:tcPr>
          <w:p w14:paraId="4973DA90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C949116" w14:textId="77777777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92F28D" w14:textId="0D694E8F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22</w:t>
            </w:r>
          </w:p>
          <w:p w14:paraId="776801A5" w14:textId="7F4EFCA5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783</w:t>
            </w:r>
          </w:p>
          <w:p w14:paraId="50D074F5" w14:textId="6B699214" w:rsidR="00B45FCD" w:rsidRDefault="00B45FC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</w:t>
            </w:r>
            <w:r w:rsidR="007625DE">
              <w:rPr>
                <w:rFonts w:cstheme="minorHAnsi"/>
                <w:sz w:val="24"/>
                <w:szCs w:val="24"/>
                <w:lang w:val="en-US"/>
              </w:rPr>
              <w:t>C-2.js line no.55</w:t>
            </w:r>
          </w:p>
        </w:tc>
      </w:tr>
      <w:tr w:rsidR="007625DE" w14:paraId="1D3136FA" w14:textId="77777777" w:rsidTr="00362985">
        <w:trPr>
          <w:trHeight w:val="4040"/>
        </w:trPr>
        <w:tc>
          <w:tcPr>
            <w:tcW w:w="2245" w:type="dxa"/>
          </w:tcPr>
          <w:p w14:paraId="41D84C78" w14:textId="77777777" w:rsidR="00FE67BD" w:rsidRPr="00FE67BD" w:rsidRDefault="00FE67BD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E663CC7" w14:textId="60A555C5" w:rsidR="007625DE" w:rsidRPr="007625DE" w:rsidRDefault="007625DE" w:rsidP="00FE67BD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ight Para</w:t>
            </w:r>
            <w:r w:rsidR="00FE67BD">
              <w:rPr>
                <w:rFonts w:cstheme="minorHAnsi"/>
                <w:sz w:val="24"/>
                <w:szCs w:val="24"/>
                <w:lang w:val="en-US"/>
              </w:rPr>
              <w:t>graph</w:t>
            </w:r>
          </w:p>
        </w:tc>
        <w:tc>
          <w:tcPr>
            <w:tcW w:w="4410" w:type="dxa"/>
          </w:tcPr>
          <w:p w14:paraId="133690C9" w14:textId="3037172E" w:rsidR="007625DE" w:rsidRDefault="00362985" w:rsidP="00FE67BD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4864" behindDoc="0" locked="0" layoutInCell="1" allowOverlap="1" wp14:anchorId="7EF375B5" wp14:editId="30A81A6A">
                  <wp:simplePos x="0" y="0"/>
                  <wp:positionH relativeFrom="column">
                    <wp:posOffset>239395</wp:posOffset>
                  </wp:positionH>
                  <wp:positionV relativeFrom="paragraph">
                    <wp:posOffset>89535</wp:posOffset>
                  </wp:positionV>
                  <wp:extent cx="2156460" cy="2380309"/>
                  <wp:effectExtent l="0" t="0" r="0" b="127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6460" cy="2380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610" w:type="dxa"/>
            <w:vAlign w:val="center"/>
          </w:tcPr>
          <w:p w14:paraId="2F5D377A" w14:textId="66E85394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65" w:type="dxa"/>
            <w:vAlign w:val="center"/>
          </w:tcPr>
          <w:p w14:paraId="2A487448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8A1A993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C16E77C" w14:textId="081A8724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288</w:t>
            </w:r>
          </w:p>
          <w:p w14:paraId="65BB2941" w14:textId="19302059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</w:t>
            </w:r>
            <w:r w:rsidR="00EA555E">
              <w:rPr>
                <w:rFonts w:cstheme="minorHAnsi"/>
                <w:sz w:val="24"/>
                <w:szCs w:val="24"/>
                <w:lang w:val="en-US"/>
              </w:rPr>
              <w:t>-2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725</w:t>
            </w:r>
          </w:p>
          <w:p w14:paraId="26260F99" w14:textId="77777777" w:rsidR="007625DE" w:rsidRDefault="007625DE" w:rsidP="00FE67BD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19A716A" w14:textId="69D8E8CB" w:rsidR="00E84EAE" w:rsidRDefault="00E84EAE" w:rsidP="00E84EAE">
      <w:pPr>
        <w:rPr>
          <w:rFonts w:cstheme="minorHAnsi"/>
          <w:sz w:val="24"/>
          <w:szCs w:val="24"/>
          <w:lang w:val="en-US"/>
        </w:rPr>
      </w:pPr>
    </w:p>
    <w:p w14:paraId="3E032558" w14:textId="7B50B1AE" w:rsidR="007625DE" w:rsidRDefault="00FE67BD" w:rsidP="00362985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3</w:t>
      </w:r>
    </w:p>
    <w:p w14:paraId="4A7BF384" w14:textId="407B94DB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08D700CD" wp14:editId="090D1B5D">
            <wp:simplePos x="0" y="0"/>
            <wp:positionH relativeFrom="column">
              <wp:posOffset>-754380</wp:posOffset>
            </wp:positionH>
            <wp:positionV relativeFrom="paragraph">
              <wp:posOffset>145415</wp:posOffset>
            </wp:positionV>
            <wp:extent cx="7261597" cy="440436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597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8FE3CC" w14:textId="44EFF5F8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1FFD449" w14:textId="22C5EE5C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6C3809D" w14:textId="781F9F48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1F84ACF" w14:textId="3EAFD2C7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A6AD3CF" w14:textId="5D4066F4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68DF5FF" w14:textId="4567C822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B183864" w14:textId="3686585C" w:rsidR="00FE67BD" w:rsidRPr="00C47F34" w:rsidRDefault="00FE67BD" w:rsidP="00FE67BD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5B32359A" w14:textId="303F2A37" w:rsidR="00FE67BD" w:rsidRDefault="00FE67BD" w:rsidP="00FE67BD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FF5476E" w14:textId="195C3771" w:rsidR="00FE67BD" w:rsidRDefault="00FE67BD" w:rsidP="00FE67BD">
      <w:pPr>
        <w:rPr>
          <w:rFonts w:cstheme="minorHAnsi"/>
          <w:sz w:val="24"/>
          <w:szCs w:val="24"/>
          <w:lang w:val="en-US"/>
        </w:rPr>
      </w:pPr>
    </w:p>
    <w:tbl>
      <w:tblPr>
        <w:tblStyle w:val="TableGrid"/>
        <w:tblpPr w:leftFromText="180" w:rightFromText="180" w:horzAnchor="page" w:tblpX="206" w:tblpY="-1008"/>
        <w:tblW w:w="11520" w:type="dxa"/>
        <w:tblLook w:val="04A0" w:firstRow="1" w:lastRow="0" w:firstColumn="1" w:lastColumn="0" w:noHBand="0" w:noVBand="1"/>
      </w:tblPr>
      <w:tblGrid>
        <w:gridCol w:w="1800"/>
        <w:gridCol w:w="4230"/>
        <w:gridCol w:w="3150"/>
        <w:gridCol w:w="2340"/>
      </w:tblGrid>
      <w:tr w:rsidR="00FE67BD" w14:paraId="61437273" w14:textId="77777777" w:rsidTr="006424C8">
        <w:trPr>
          <w:trHeight w:val="530"/>
        </w:trPr>
        <w:tc>
          <w:tcPr>
            <w:tcW w:w="11520" w:type="dxa"/>
            <w:gridSpan w:val="4"/>
          </w:tcPr>
          <w:p w14:paraId="4AE8D515" w14:textId="0CC13226" w:rsidR="00FE67BD" w:rsidRPr="00FE67BD" w:rsidRDefault="00FE67BD" w:rsidP="006424C8">
            <w:pP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  <w:lang w:val="en-US"/>
              </w:rPr>
              <w:lastRenderedPageBreak/>
              <w:t>Container 3</w:t>
            </w:r>
          </w:p>
        </w:tc>
      </w:tr>
      <w:tr w:rsidR="00C47F34" w14:paraId="3B498789" w14:textId="77777777" w:rsidTr="006424C8">
        <w:trPr>
          <w:trHeight w:val="440"/>
        </w:trPr>
        <w:tc>
          <w:tcPr>
            <w:tcW w:w="1800" w:type="dxa"/>
          </w:tcPr>
          <w:p w14:paraId="738A8E39" w14:textId="23C5F5D8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257F28DB" w14:textId="4C5181E3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150" w:type="dxa"/>
          </w:tcPr>
          <w:p w14:paraId="1A4F0EAF" w14:textId="6F4AF60E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340" w:type="dxa"/>
          </w:tcPr>
          <w:p w14:paraId="65F32118" w14:textId="3AE048B3" w:rsidR="00FE67BD" w:rsidRPr="00C47F34" w:rsidRDefault="00C47F34" w:rsidP="006424C8">
            <w:pP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C47F34" w14:paraId="504AE274" w14:textId="77777777" w:rsidTr="00AD0FE2">
        <w:trPr>
          <w:trHeight w:val="2861"/>
        </w:trPr>
        <w:tc>
          <w:tcPr>
            <w:tcW w:w="1800" w:type="dxa"/>
          </w:tcPr>
          <w:p w14:paraId="52C68912" w14:textId="5FA81408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EE1693D" w14:textId="3F3C1B3D" w:rsidR="00FE67BD" w:rsidRPr="00C47F34" w:rsidRDefault="00EA555E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788F1429" w14:textId="6DF0B708" w:rsidR="00FE67BD" w:rsidRDefault="00EA555E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6CC59190" wp14:editId="097200D6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401955</wp:posOffset>
                  </wp:positionV>
                  <wp:extent cx="2636520" cy="891540"/>
                  <wp:effectExtent l="0" t="0" r="0" b="381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6520" cy="89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24056248" w14:textId="6932B8FA" w:rsidR="00FE67BD" w:rsidRDefault="00EA555E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340" w:type="dxa"/>
            <w:vAlign w:val="center"/>
          </w:tcPr>
          <w:p w14:paraId="4A67FF0C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2B03A97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DC4746C" w14:textId="55E1093E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68</w:t>
            </w:r>
          </w:p>
          <w:p w14:paraId="44B3043D" w14:textId="365CA989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3.css line no. 08</w:t>
            </w:r>
          </w:p>
          <w:p w14:paraId="7D982185" w14:textId="77777777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65FFBA31" w14:textId="77777777" w:rsidTr="00AD0FE2">
        <w:trPr>
          <w:trHeight w:val="5039"/>
        </w:trPr>
        <w:tc>
          <w:tcPr>
            <w:tcW w:w="1800" w:type="dxa"/>
          </w:tcPr>
          <w:p w14:paraId="06585219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3DE4EC9" w14:textId="01A33683" w:rsidR="00FE67BD" w:rsidRPr="00C47F34" w:rsidRDefault="00AD0FE2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</w:t>
            </w:r>
          </w:p>
        </w:tc>
        <w:tc>
          <w:tcPr>
            <w:tcW w:w="4230" w:type="dxa"/>
          </w:tcPr>
          <w:p w14:paraId="62815C45" w14:textId="03B05005" w:rsidR="00FE67BD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0768" behindDoc="0" locked="0" layoutInCell="1" allowOverlap="1" wp14:anchorId="35BBD06D" wp14:editId="4638C1F1">
                  <wp:simplePos x="0" y="0"/>
                  <wp:positionH relativeFrom="column">
                    <wp:posOffset>537210</wp:posOffset>
                  </wp:positionH>
                  <wp:positionV relativeFrom="paragraph">
                    <wp:posOffset>102870</wp:posOffset>
                  </wp:positionV>
                  <wp:extent cx="1309370" cy="2926080"/>
                  <wp:effectExtent l="0" t="0" r="5080" b="762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9370" cy="2926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17BDA872" w14:textId="70F2E8FF" w:rsidR="00FE67BD" w:rsidRDefault="00AD0FE2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icon will active and appears corresponding details and image.</w:t>
            </w:r>
          </w:p>
        </w:tc>
        <w:tc>
          <w:tcPr>
            <w:tcW w:w="2340" w:type="dxa"/>
            <w:vAlign w:val="center"/>
          </w:tcPr>
          <w:p w14:paraId="155FE79C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B44F615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FA15620" w14:textId="66190D60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AD0FE2">
              <w:rPr>
                <w:rFonts w:cstheme="minorHAnsi"/>
                <w:sz w:val="24"/>
                <w:szCs w:val="24"/>
                <w:lang w:val="en-US"/>
              </w:rPr>
              <w:t>499</w:t>
            </w:r>
          </w:p>
          <w:p w14:paraId="2B71E2F1" w14:textId="3B56ED8A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3.css line no. </w:t>
            </w:r>
            <w:r w:rsidR="00AD0FE2">
              <w:rPr>
                <w:rFonts w:cstheme="minorHAnsi"/>
                <w:sz w:val="24"/>
                <w:szCs w:val="24"/>
                <w:lang w:val="en-US"/>
              </w:rPr>
              <w:t>93</w:t>
            </w:r>
          </w:p>
          <w:p w14:paraId="64131DD0" w14:textId="40F01E9F" w:rsidR="00AD0FE2" w:rsidRDefault="00AD0FE2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Js: C3-slider.js </w:t>
            </w:r>
          </w:p>
          <w:p w14:paraId="61F3EE09" w14:textId="626CCAD4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1357AA99" w14:textId="77777777" w:rsidTr="00EA555E">
        <w:trPr>
          <w:trHeight w:val="4391"/>
        </w:trPr>
        <w:tc>
          <w:tcPr>
            <w:tcW w:w="1800" w:type="dxa"/>
          </w:tcPr>
          <w:p w14:paraId="28132608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E96CB5C" w14:textId="6455EA57" w:rsidR="00FE67BD" w:rsidRPr="00C47F34" w:rsidRDefault="00AD0FE2" w:rsidP="006424C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1A044EEF" w14:textId="073F0E66" w:rsidR="00FE67BD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1DCDA0EF" wp14:editId="3BD52FAE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523875</wp:posOffset>
                  </wp:positionV>
                  <wp:extent cx="2506980" cy="1569720"/>
                  <wp:effectExtent l="0" t="0" r="762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98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3F727851" w14:textId="77777777" w:rsidR="00FE67BD" w:rsidRDefault="00AD0FE2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Automatically appears from top with animation. </w:t>
            </w:r>
          </w:p>
          <w:p w14:paraId="3254D761" w14:textId="71AAE3BC" w:rsidR="00B65A55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previous slide will appear.</w:t>
            </w:r>
          </w:p>
        </w:tc>
        <w:tc>
          <w:tcPr>
            <w:tcW w:w="2340" w:type="dxa"/>
            <w:vAlign w:val="center"/>
          </w:tcPr>
          <w:p w14:paraId="4B1BFECF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C0B1B14" w14:textId="77777777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11A7382" w14:textId="07FB2458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</w:t>
            </w:r>
            <w:r w:rsidR="00B65A55">
              <w:rPr>
                <w:rFonts w:cstheme="minorHAnsi"/>
                <w:sz w:val="24"/>
                <w:szCs w:val="24"/>
                <w:lang w:val="en-US"/>
              </w:rPr>
              <w:t>76 in every Content-div-C3 div -&gt;text-div</w:t>
            </w:r>
          </w:p>
          <w:p w14:paraId="0ECE0045" w14:textId="785EB513" w:rsidR="00EA555E" w:rsidRDefault="00EA555E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3.css line no. </w:t>
            </w:r>
            <w:r w:rsidR="00B65A55">
              <w:rPr>
                <w:rFonts w:cstheme="minorHAnsi"/>
                <w:sz w:val="24"/>
                <w:szCs w:val="24"/>
                <w:lang w:val="en-US"/>
              </w:rPr>
              <w:t>55</w:t>
            </w:r>
          </w:p>
          <w:p w14:paraId="6455A4E4" w14:textId="1D7E5E08" w:rsidR="00B65A55" w:rsidRDefault="00B65A55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ursor effect: In cursor arrow image</w:t>
            </w:r>
          </w:p>
          <w:p w14:paraId="13EA2BDB" w14:textId="77777777" w:rsidR="00DD7746" w:rsidRDefault="00DD7746" w:rsidP="00EA555E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BD772AF" w14:textId="232DB6D0" w:rsidR="00FE67BD" w:rsidRDefault="00FE67BD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C47F34" w14:paraId="1F9B36F5" w14:textId="77777777" w:rsidTr="00AD0FE2">
        <w:trPr>
          <w:trHeight w:val="5480"/>
        </w:trPr>
        <w:tc>
          <w:tcPr>
            <w:tcW w:w="1800" w:type="dxa"/>
          </w:tcPr>
          <w:p w14:paraId="74A3ED4B" w14:textId="77777777" w:rsidR="00C47F34" w:rsidRP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B2D539B" w14:textId="04B8C83C" w:rsidR="00C47F34" w:rsidRPr="00C47F34" w:rsidRDefault="00B65A55" w:rsidP="00B65A55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s</w:t>
            </w:r>
          </w:p>
        </w:tc>
        <w:tc>
          <w:tcPr>
            <w:tcW w:w="4230" w:type="dxa"/>
          </w:tcPr>
          <w:p w14:paraId="24ED30A9" w14:textId="191810BC" w:rsidR="00C47F34" w:rsidRDefault="00C47F34" w:rsidP="006424C8">
            <w:pPr>
              <w:rPr>
                <w:rFonts w:cstheme="minorHAnsi"/>
                <w:noProof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2816" behindDoc="0" locked="0" layoutInCell="1" allowOverlap="1" wp14:anchorId="029559B7" wp14:editId="5709B316">
                  <wp:simplePos x="0" y="0"/>
                  <wp:positionH relativeFrom="column">
                    <wp:posOffset>415290</wp:posOffset>
                  </wp:positionH>
                  <wp:positionV relativeFrom="paragraph">
                    <wp:posOffset>31750</wp:posOffset>
                  </wp:positionV>
                  <wp:extent cx="1752600" cy="3390900"/>
                  <wp:effectExtent l="0" t="0" r="0" b="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150" w:type="dxa"/>
            <w:vAlign w:val="center"/>
          </w:tcPr>
          <w:p w14:paraId="18780825" w14:textId="77777777" w:rsidR="00C47F34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3A708495" w14:textId="2FF23E84" w:rsidR="00B65A55" w:rsidRDefault="00B65A55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next slide will appear.</w:t>
            </w:r>
          </w:p>
        </w:tc>
        <w:tc>
          <w:tcPr>
            <w:tcW w:w="2340" w:type="dxa"/>
            <w:vAlign w:val="center"/>
          </w:tcPr>
          <w:p w14:paraId="6D5D8684" w14:textId="77777777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7FE6346" w14:textId="77777777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35334EDE" w14:textId="45ECBA78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387 in every Content-div-C3 div -&gt;C3-img</w:t>
            </w:r>
          </w:p>
          <w:p w14:paraId="0C657DB5" w14:textId="6103CF62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3.css line no. 208</w:t>
            </w:r>
          </w:p>
          <w:p w14:paraId="6A37BE63" w14:textId="436C544F" w:rsidR="00B65A55" w:rsidRDefault="00B65A55" w:rsidP="00B65A5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 Cursor effect: In cursor arrow image</w:t>
            </w:r>
          </w:p>
          <w:p w14:paraId="099B2305" w14:textId="77777777" w:rsidR="00C47F34" w:rsidRDefault="00C47F34" w:rsidP="006424C8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</w:tbl>
    <w:p w14:paraId="2A558D7E" w14:textId="0C83D488" w:rsidR="00C47F34" w:rsidRDefault="00C47F34" w:rsidP="00FE67BD">
      <w:pPr>
        <w:rPr>
          <w:rFonts w:cstheme="minorHAnsi"/>
          <w:sz w:val="24"/>
          <w:szCs w:val="24"/>
          <w:lang w:val="en-US"/>
        </w:rPr>
      </w:pPr>
    </w:p>
    <w:p w14:paraId="2D867375" w14:textId="387D0C08" w:rsidR="00665D90" w:rsidRDefault="00DD7746" w:rsidP="00DD7746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85888" behindDoc="0" locked="0" layoutInCell="1" allowOverlap="1" wp14:anchorId="42BC87EF" wp14:editId="00938816">
            <wp:simplePos x="0" y="0"/>
            <wp:positionH relativeFrom="column">
              <wp:posOffset>129540</wp:posOffset>
            </wp:positionH>
            <wp:positionV relativeFrom="paragraph">
              <wp:posOffset>373380</wp:posOffset>
            </wp:positionV>
            <wp:extent cx="5722620" cy="2621280"/>
            <wp:effectExtent l="0" t="0" r="0" b="762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  <w:sz w:val="36"/>
          <w:szCs w:val="36"/>
          <w:lang w:val="en-US"/>
        </w:rPr>
        <w:t>Container-4</w:t>
      </w:r>
    </w:p>
    <w:p w14:paraId="62AEE7F8" w14:textId="29D61A8C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5B95D5F7" w14:textId="35E34FFB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26B2DC05" w14:textId="4ADC3260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337B748" w14:textId="37D1003E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2C6CA2FF" w14:textId="5597427C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07BC3D4" w14:textId="32FA8AA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74AE1AF2" w14:textId="58D3CE0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1C7D7D5D" w14:textId="1DB539D2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335B033F" w14:textId="15C523A3" w:rsidR="00485739" w:rsidRDefault="00485739" w:rsidP="00DD7746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anchor distT="0" distB="0" distL="114300" distR="114300" simplePos="0" relativeHeight="251686912" behindDoc="0" locked="0" layoutInCell="1" allowOverlap="1" wp14:anchorId="5A546780" wp14:editId="4E8B5396">
            <wp:simplePos x="0" y="0"/>
            <wp:positionH relativeFrom="column">
              <wp:posOffset>-57150</wp:posOffset>
            </wp:positionH>
            <wp:positionV relativeFrom="paragraph">
              <wp:posOffset>122555</wp:posOffset>
            </wp:positionV>
            <wp:extent cx="5913120" cy="2770894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120" cy="277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D5A3A4" w14:textId="557F6593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114024DE" w14:textId="51F8C779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0DD2ECD4" w14:textId="6FD43C82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3C22299C" w14:textId="05A30C2F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5B1717A0" w14:textId="1FF249F1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p w14:paraId="4DDD2CBA" w14:textId="77777777" w:rsidR="00485739" w:rsidRDefault="00485739" w:rsidP="00DD7746">
      <w:pPr>
        <w:rPr>
          <w:rFonts w:cstheme="minorHAnsi"/>
          <w:sz w:val="24"/>
          <w:szCs w:val="24"/>
          <w:lang w:val="en-US"/>
        </w:rPr>
      </w:pPr>
    </w:p>
    <w:tbl>
      <w:tblPr>
        <w:tblStyle w:val="TableGrid"/>
        <w:tblpPr w:leftFromText="180" w:rightFromText="180" w:horzAnchor="page" w:tblpX="289" w:tblpY="-996"/>
        <w:tblW w:w="11335" w:type="dxa"/>
        <w:tblLook w:val="04A0" w:firstRow="1" w:lastRow="0" w:firstColumn="1" w:lastColumn="0" w:noHBand="0" w:noVBand="1"/>
      </w:tblPr>
      <w:tblGrid>
        <w:gridCol w:w="1889"/>
        <w:gridCol w:w="4228"/>
        <w:gridCol w:w="2339"/>
        <w:gridCol w:w="2879"/>
      </w:tblGrid>
      <w:tr w:rsidR="00485739" w14:paraId="4B2F16C7" w14:textId="77777777" w:rsidTr="00950030">
        <w:trPr>
          <w:trHeight w:val="620"/>
        </w:trPr>
        <w:tc>
          <w:tcPr>
            <w:tcW w:w="11335" w:type="dxa"/>
            <w:gridSpan w:val="4"/>
          </w:tcPr>
          <w:p w14:paraId="06B7907F" w14:textId="74C30DAC" w:rsidR="00485739" w:rsidRDefault="00485739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sz w:val="36"/>
                <w:szCs w:val="36"/>
                <w:lang w:val="en-US"/>
              </w:rPr>
              <w:lastRenderedPageBreak/>
              <w:t>Container 4 – IT Service</w:t>
            </w:r>
          </w:p>
        </w:tc>
      </w:tr>
      <w:tr w:rsidR="00950030" w14:paraId="69ABF269" w14:textId="77777777" w:rsidTr="008C45A4">
        <w:trPr>
          <w:trHeight w:val="527"/>
        </w:trPr>
        <w:tc>
          <w:tcPr>
            <w:tcW w:w="1885" w:type="dxa"/>
          </w:tcPr>
          <w:p w14:paraId="6889A46F" w14:textId="3A59B94C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037635DB" w14:textId="5A723E99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 w:rsidRPr="008C2BA1"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2340" w:type="dxa"/>
          </w:tcPr>
          <w:p w14:paraId="68FCCBE0" w14:textId="49B4D966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880" w:type="dxa"/>
          </w:tcPr>
          <w:p w14:paraId="45264EDB" w14:textId="5A7EBA56" w:rsidR="00485739" w:rsidRPr="008C2BA1" w:rsidRDefault="008C2BA1" w:rsidP="00950030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950030" w14:paraId="4C0FE325" w14:textId="77777777" w:rsidTr="00771742">
        <w:trPr>
          <w:trHeight w:val="2426"/>
        </w:trPr>
        <w:tc>
          <w:tcPr>
            <w:tcW w:w="1885" w:type="dxa"/>
          </w:tcPr>
          <w:p w14:paraId="5A1483E2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7F9198" w14:textId="1507AAD5" w:rsidR="00485739" w:rsidRPr="008C2BA1" w:rsidRDefault="008C45A4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2D0139D4" w14:textId="449E52B2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39D8586C" wp14:editId="527B9D61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335280</wp:posOffset>
                  </wp:positionV>
                  <wp:extent cx="2545080" cy="800100"/>
                  <wp:effectExtent l="0" t="0" r="7620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5080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3144A0B" w14:textId="16996960" w:rsidR="00485739" w:rsidRDefault="008C45A4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880" w:type="dxa"/>
            <w:vAlign w:val="center"/>
          </w:tcPr>
          <w:p w14:paraId="3E2E30F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D18B937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8862BC8" w14:textId="3BA8658B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>
              <w:rPr>
                <w:rFonts w:cstheme="minorHAnsi"/>
                <w:sz w:val="24"/>
                <w:szCs w:val="24"/>
                <w:lang w:val="en-US"/>
              </w:rPr>
              <w:t>531</w:t>
            </w:r>
          </w:p>
          <w:p w14:paraId="1E4A3EFF" w14:textId="4434DEDD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2D759D">
              <w:rPr>
                <w:rFonts w:cstheme="minorHAnsi"/>
                <w:sz w:val="24"/>
                <w:szCs w:val="24"/>
                <w:lang w:val="en-US"/>
              </w:rPr>
              <w:t>14</w:t>
            </w:r>
          </w:p>
          <w:p w14:paraId="5C693B2C" w14:textId="77777777" w:rsidR="00485739" w:rsidRDefault="00485739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</w:tc>
      </w:tr>
      <w:tr w:rsidR="00950030" w14:paraId="17F90651" w14:textId="77777777" w:rsidTr="008C45A4">
        <w:trPr>
          <w:trHeight w:val="2597"/>
        </w:trPr>
        <w:tc>
          <w:tcPr>
            <w:tcW w:w="1885" w:type="dxa"/>
          </w:tcPr>
          <w:p w14:paraId="35859FCF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1889EC51" w14:textId="6346C443" w:rsidR="00485739" w:rsidRPr="008C2BA1" w:rsidRDefault="00771742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7E3BAC26" w14:textId="57465705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8960" behindDoc="0" locked="0" layoutInCell="1" allowOverlap="1" wp14:anchorId="17B440E1" wp14:editId="4C259BC0">
                  <wp:simplePos x="0" y="0"/>
                  <wp:positionH relativeFrom="column">
                    <wp:posOffset>-2540</wp:posOffset>
                  </wp:positionH>
                  <wp:positionV relativeFrom="paragraph">
                    <wp:posOffset>99060</wp:posOffset>
                  </wp:positionV>
                  <wp:extent cx="2537460" cy="1493316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7460" cy="1493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10C753D4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275CF944" w14:textId="77777777" w:rsidR="00485739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Click </w:t>
            </w:r>
            <w:r>
              <w:rPr>
                <w:rFonts w:cstheme="minorHAnsi"/>
                <w:sz w:val="24"/>
                <w:szCs w:val="24"/>
                <w:lang w:val="en-US"/>
              </w:rPr>
              <w:t>button know more land you It services page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52482E02" w14:textId="54F3FE3D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button shadow.</w:t>
            </w:r>
          </w:p>
        </w:tc>
        <w:tc>
          <w:tcPr>
            <w:tcW w:w="2880" w:type="dxa"/>
            <w:vAlign w:val="center"/>
          </w:tcPr>
          <w:p w14:paraId="44871FDE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EDE623D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6B88CB" w14:textId="0CCBB39F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</w:t>
            </w:r>
            <w:r w:rsidR="00BE287D">
              <w:rPr>
                <w:rFonts w:cstheme="minorHAnsi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sz w:val="24"/>
                <w:szCs w:val="24"/>
                <w:lang w:val="en-US"/>
              </w:rPr>
              <w:t>1</w:t>
            </w:r>
            <w:r w:rsidR="00BE287D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BE287D">
              <w:rPr>
                <w:rFonts w:cstheme="minorHAnsi"/>
                <w:sz w:val="24"/>
                <w:szCs w:val="24"/>
                <w:lang w:val="en-US"/>
              </w:rPr>
              <w:t>Every Content div have div-text</w:t>
            </w:r>
          </w:p>
          <w:p w14:paraId="2C6B83ED" w14:textId="62DE7FCE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2D759D">
              <w:rPr>
                <w:rFonts w:cstheme="minorHAnsi"/>
                <w:sz w:val="24"/>
                <w:szCs w:val="24"/>
                <w:lang w:val="en-US"/>
              </w:rPr>
              <w:t>278</w:t>
            </w:r>
          </w:p>
          <w:p w14:paraId="3619D479" w14:textId="7486296E" w:rsidR="00485739" w:rsidRDefault="002D759D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4.js</w:t>
            </w:r>
          </w:p>
        </w:tc>
      </w:tr>
      <w:tr w:rsidR="00950030" w14:paraId="2E2351BA" w14:textId="77777777" w:rsidTr="008C45A4">
        <w:trPr>
          <w:trHeight w:val="4163"/>
        </w:trPr>
        <w:tc>
          <w:tcPr>
            <w:tcW w:w="1885" w:type="dxa"/>
          </w:tcPr>
          <w:p w14:paraId="599282A2" w14:textId="77777777" w:rsidR="008C2BA1" w:rsidRPr="008C2BA1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7741B88" w14:textId="2BE8EACA" w:rsidR="00485739" w:rsidRPr="008C2BA1" w:rsidRDefault="00F117F3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ted icons and image</w:t>
            </w:r>
          </w:p>
        </w:tc>
        <w:tc>
          <w:tcPr>
            <w:tcW w:w="4230" w:type="dxa"/>
          </w:tcPr>
          <w:p w14:paraId="4C50FC88" w14:textId="69503B73" w:rsidR="00485739" w:rsidRDefault="008C2BA1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89984" behindDoc="0" locked="0" layoutInCell="1" allowOverlap="1" wp14:anchorId="5EAA8BE9" wp14:editId="3CAB30F6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15570</wp:posOffset>
                  </wp:positionV>
                  <wp:extent cx="2407920" cy="2432617"/>
                  <wp:effectExtent l="0" t="0" r="0" b="635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7920" cy="2432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B6FFEE2" w14:textId="26B7EDE6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Image </w:t>
            </w: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from right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0291EAFD" w14:textId="7593C53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on Click </w:t>
            </w:r>
            <w:r>
              <w:rPr>
                <w:rFonts w:cstheme="minorHAnsi"/>
                <w:sz w:val="24"/>
                <w:szCs w:val="24"/>
                <w:lang w:val="en-US"/>
              </w:rPr>
              <w:t>on icons corresponding to image and details will appears.</w:t>
            </w:r>
          </w:p>
          <w:p w14:paraId="6ADDAAB8" w14:textId="77777777" w:rsidR="00485739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And on hover </w:t>
            </w:r>
            <w:r>
              <w:rPr>
                <w:rFonts w:cstheme="minorHAnsi"/>
                <w:sz w:val="24"/>
                <w:szCs w:val="24"/>
                <w:lang w:val="en-US"/>
              </w:rPr>
              <w:t>on icons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>
              <w:rPr>
                <w:rFonts w:cstheme="minorHAnsi"/>
                <w:sz w:val="24"/>
                <w:szCs w:val="24"/>
                <w:lang w:val="en-US"/>
              </w:rPr>
              <w:t>visibility color will appear on icons</w:t>
            </w:r>
            <w:r>
              <w:rPr>
                <w:rFonts w:cstheme="minorHAnsi"/>
                <w:sz w:val="24"/>
                <w:szCs w:val="24"/>
                <w:lang w:val="en-US"/>
              </w:rPr>
              <w:t>.</w:t>
            </w:r>
          </w:p>
          <w:p w14:paraId="59F4DC39" w14:textId="3A2D8A84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And curve text rotates like pendulum continuously.  </w:t>
            </w:r>
          </w:p>
        </w:tc>
        <w:tc>
          <w:tcPr>
            <w:tcW w:w="2880" w:type="dxa"/>
            <w:vAlign w:val="center"/>
          </w:tcPr>
          <w:p w14:paraId="78550E96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721D8FF1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73280FB4" w14:textId="4E1B0ED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8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Every Content div have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image content and small circle.</w:t>
            </w:r>
          </w:p>
          <w:p w14:paraId="62EF4FAB" w14:textId="3387E179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351</w:t>
            </w:r>
          </w:p>
          <w:p w14:paraId="21B16959" w14:textId="481CC014" w:rsidR="00485739" w:rsidRDefault="002D759D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4.js</w:t>
            </w:r>
          </w:p>
        </w:tc>
      </w:tr>
      <w:tr w:rsidR="00950030" w14:paraId="1426190C" w14:textId="77777777" w:rsidTr="00950030">
        <w:trPr>
          <w:trHeight w:val="58"/>
        </w:trPr>
        <w:tc>
          <w:tcPr>
            <w:tcW w:w="11335" w:type="dxa"/>
            <w:gridSpan w:val="4"/>
          </w:tcPr>
          <w:p w14:paraId="2D0AD8A6" w14:textId="77D6317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bCs/>
                <w:sz w:val="36"/>
                <w:szCs w:val="36"/>
                <w:lang w:val="en-US"/>
              </w:rPr>
              <w:t>Container 4 – Business Support</w:t>
            </w:r>
          </w:p>
        </w:tc>
      </w:tr>
      <w:tr w:rsidR="00950030" w14:paraId="1A2CB588" w14:textId="77777777" w:rsidTr="008C45A4">
        <w:trPr>
          <w:trHeight w:val="3029"/>
        </w:trPr>
        <w:tc>
          <w:tcPr>
            <w:tcW w:w="1885" w:type="dxa"/>
          </w:tcPr>
          <w:p w14:paraId="3A92A2B3" w14:textId="77777777" w:rsidR="00950030" w:rsidRP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8472538" w14:textId="03750B7E" w:rsidR="00950030" w:rsidRPr="00950030" w:rsidRDefault="00F117F3" w:rsidP="00F117F3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tails</w:t>
            </w:r>
          </w:p>
        </w:tc>
        <w:tc>
          <w:tcPr>
            <w:tcW w:w="4230" w:type="dxa"/>
          </w:tcPr>
          <w:p w14:paraId="6C6BC31C" w14:textId="4605AAF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2032" behindDoc="0" locked="0" layoutInCell="1" allowOverlap="1" wp14:anchorId="2744C789" wp14:editId="12E8EE1F">
                  <wp:simplePos x="0" y="0"/>
                  <wp:positionH relativeFrom="column">
                    <wp:posOffset>71120</wp:posOffset>
                  </wp:positionH>
                  <wp:positionV relativeFrom="paragraph">
                    <wp:posOffset>126365</wp:posOffset>
                  </wp:positionV>
                  <wp:extent cx="2401802" cy="1592580"/>
                  <wp:effectExtent l="0" t="0" r="0" b="7620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1802" cy="1592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29A095E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utomatically appears with animation.</w:t>
            </w:r>
          </w:p>
          <w:p w14:paraId="10A288EC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button know more land you It services page.</w:t>
            </w:r>
          </w:p>
          <w:p w14:paraId="7D290D58" w14:textId="466B7158" w:rsidR="00950030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button shadow.</w:t>
            </w:r>
          </w:p>
        </w:tc>
        <w:tc>
          <w:tcPr>
            <w:tcW w:w="2880" w:type="dxa"/>
            <w:vAlign w:val="center"/>
          </w:tcPr>
          <w:p w14:paraId="7E3C3E4A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82E9631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E44B2A3" w14:textId="536CAA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678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Every Content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-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div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-Business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have div-text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-2</w:t>
            </w:r>
          </w:p>
          <w:p w14:paraId="0C85F315" w14:textId="0E622D1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4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290</w:t>
            </w:r>
          </w:p>
          <w:p w14:paraId="2AF1D2B2" w14:textId="39224995" w:rsidR="00950030" w:rsidRDefault="0079101E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 C-4-II.js</w:t>
            </w:r>
          </w:p>
        </w:tc>
      </w:tr>
      <w:tr w:rsidR="00950030" w14:paraId="34003084" w14:textId="77777777" w:rsidTr="008C45A4">
        <w:trPr>
          <w:trHeight w:val="3860"/>
        </w:trPr>
        <w:tc>
          <w:tcPr>
            <w:tcW w:w="1885" w:type="dxa"/>
          </w:tcPr>
          <w:p w14:paraId="3E23D345" w14:textId="77777777" w:rsidR="00950030" w:rsidRP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AD7A21D" w14:textId="026AFA8A" w:rsidR="00950030" w:rsidRPr="00950030" w:rsidRDefault="00F117F3" w:rsidP="0095003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imated icons and image</w:t>
            </w:r>
          </w:p>
        </w:tc>
        <w:tc>
          <w:tcPr>
            <w:tcW w:w="4230" w:type="dxa"/>
          </w:tcPr>
          <w:p w14:paraId="2D72FD3D" w14:textId="31A7388B" w:rsidR="00950030" w:rsidRDefault="00950030" w:rsidP="00950030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1008" behindDoc="0" locked="0" layoutInCell="1" allowOverlap="1" wp14:anchorId="635B7C99" wp14:editId="5A40B0C4">
                  <wp:simplePos x="0" y="0"/>
                  <wp:positionH relativeFrom="column">
                    <wp:posOffset>80010</wp:posOffset>
                  </wp:positionH>
                  <wp:positionV relativeFrom="paragraph">
                    <wp:posOffset>100330</wp:posOffset>
                  </wp:positionV>
                  <wp:extent cx="2346960" cy="2225040"/>
                  <wp:effectExtent l="0" t="0" r="0" b="3810"/>
                  <wp:wrapNone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6960" cy="2225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340" w:type="dxa"/>
            <w:vAlign w:val="center"/>
          </w:tcPr>
          <w:p w14:paraId="62215A2B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mage Automatically appears with animation from right.</w:t>
            </w:r>
          </w:p>
          <w:p w14:paraId="348D1224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Click on icons corresponding to image and details will appears.</w:t>
            </w:r>
          </w:p>
          <w:p w14:paraId="22FDC5D9" w14:textId="77777777" w:rsidR="002D759D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on hover on icons visibility color will appear on icons.</w:t>
            </w:r>
          </w:p>
          <w:p w14:paraId="2F69EAAC" w14:textId="7C9BD658" w:rsidR="00950030" w:rsidRDefault="002D759D" w:rsidP="002D759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And curve text rotates like pendulum continuously</w:t>
            </w:r>
          </w:p>
        </w:tc>
        <w:tc>
          <w:tcPr>
            <w:tcW w:w="2880" w:type="dxa"/>
            <w:vAlign w:val="center"/>
          </w:tcPr>
          <w:p w14:paraId="7C805CC8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63746D66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495CEEE" w14:textId="415369D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TML: Index.html line no. 531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Every Content div have image content and small circle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business</w:t>
            </w:r>
          </w:p>
          <w:p w14:paraId="02303105" w14:textId="47DE12E0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4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382</w:t>
            </w:r>
          </w:p>
          <w:p w14:paraId="0D5C9657" w14:textId="3E196C00" w:rsidR="00950030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Js: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 xml:space="preserve"> 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C-4-II.js</w:t>
            </w:r>
          </w:p>
        </w:tc>
      </w:tr>
    </w:tbl>
    <w:p w14:paraId="4895A274" w14:textId="5C5029C2" w:rsidR="00DD7746" w:rsidRDefault="00DD7746" w:rsidP="00DD7746">
      <w:pPr>
        <w:rPr>
          <w:rFonts w:cstheme="minorHAnsi"/>
          <w:sz w:val="24"/>
          <w:szCs w:val="24"/>
          <w:lang w:val="en-US"/>
        </w:rPr>
      </w:pPr>
    </w:p>
    <w:p w14:paraId="4843895B" w14:textId="564997AE" w:rsidR="002D6038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5</w:t>
      </w:r>
    </w:p>
    <w:p w14:paraId="7B21987D" w14:textId="604CD16A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3056" behindDoc="0" locked="0" layoutInCell="1" allowOverlap="1" wp14:anchorId="46B200DE" wp14:editId="4EF17559">
            <wp:simplePos x="0" y="0"/>
            <wp:positionH relativeFrom="column">
              <wp:posOffset>30480</wp:posOffset>
            </wp:positionH>
            <wp:positionV relativeFrom="paragraph">
              <wp:posOffset>31750</wp:posOffset>
            </wp:positionV>
            <wp:extent cx="5722620" cy="3802380"/>
            <wp:effectExtent l="0" t="0" r="0" b="762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64D29D" w14:textId="18399CFA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FAE0C0C" w14:textId="4047B5C7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E5792A7" w14:textId="2975E7F0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4992AE4" w14:textId="0CF0956E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0585A3E" w14:textId="56A81679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1B03B0F" w14:textId="67778F9C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325BA4F" w14:textId="37127C2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91B97ED" w14:textId="4EDACC8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10F6D6B" w14:textId="70CD4AE1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4080" behindDoc="0" locked="0" layoutInCell="1" allowOverlap="1" wp14:anchorId="7F2CADA6" wp14:editId="74D683FD">
            <wp:simplePos x="0" y="0"/>
            <wp:positionH relativeFrom="column">
              <wp:posOffset>30480</wp:posOffset>
            </wp:positionH>
            <wp:positionV relativeFrom="paragraph">
              <wp:posOffset>208915</wp:posOffset>
            </wp:positionV>
            <wp:extent cx="5722620" cy="265176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206040" w14:textId="155B78C5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C263294" w14:textId="02A7144E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667069D" w14:textId="1975AB0D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22FC86B" w14:textId="7AE74AB9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horzAnchor="page" w:tblpX="253" w:tblpY="-1056"/>
        <w:tblW w:w="11425" w:type="dxa"/>
        <w:tblLook w:val="04A0" w:firstRow="1" w:lastRow="0" w:firstColumn="1" w:lastColumn="0" w:noHBand="0" w:noVBand="1"/>
      </w:tblPr>
      <w:tblGrid>
        <w:gridCol w:w="1885"/>
        <w:gridCol w:w="4050"/>
        <w:gridCol w:w="3240"/>
        <w:gridCol w:w="2250"/>
      </w:tblGrid>
      <w:tr w:rsidR="00D96963" w14:paraId="695A4457" w14:textId="77777777" w:rsidTr="00D96963">
        <w:trPr>
          <w:trHeight w:val="620"/>
        </w:trPr>
        <w:tc>
          <w:tcPr>
            <w:tcW w:w="11425" w:type="dxa"/>
            <w:gridSpan w:val="4"/>
          </w:tcPr>
          <w:p w14:paraId="5C1694E0" w14:textId="412F737F" w:rsidR="00D96963" w:rsidRPr="00D96963" w:rsidRDefault="00D96963" w:rsidP="00D96963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5 - Entrepreneur Support</w:t>
            </w:r>
          </w:p>
        </w:tc>
      </w:tr>
      <w:tr w:rsidR="00D96963" w14:paraId="6F8DC29C" w14:textId="77777777" w:rsidTr="00D96963">
        <w:tc>
          <w:tcPr>
            <w:tcW w:w="1885" w:type="dxa"/>
          </w:tcPr>
          <w:p w14:paraId="46FCBE2F" w14:textId="4F01FE67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050" w:type="dxa"/>
          </w:tcPr>
          <w:p w14:paraId="6918DF39" w14:textId="2D1AF47C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0" w:type="dxa"/>
          </w:tcPr>
          <w:p w14:paraId="7A3878DA" w14:textId="09FCD302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250" w:type="dxa"/>
          </w:tcPr>
          <w:p w14:paraId="638139A8" w14:textId="49F1BAD6" w:rsidR="00D96963" w:rsidRPr="00D96963" w:rsidRDefault="00D96963" w:rsidP="00D96963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D96963" w14:paraId="7E102C08" w14:textId="77777777" w:rsidTr="00D96963">
        <w:trPr>
          <w:trHeight w:val="1793"/>
        </w:trPr>
        <w:tc>
          <w:tcPr>
            <w:tcW w:w="1885" w:type="dxa"/>
          </w:tcPr>
          <w:p w14:paraId="6E4497C1" w14:textId="7777777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2C6FE00C" w14:textId="087CA61D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050" w:type="dxa"/>
          </w:tcPr>
          <w:p w14:paraId="5AF2EC1F" w14:textId="69F1ABA7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5104" behindDoc="0" locked="0" layoutInCell="1" allowOverlap="1" wp14:anchorId="22D37EA7" wp14:editId="44F1B532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55575</wp:posOffset>
                  </wp:positionV>
                  <wp:extent cx="2125980" cy="762000"/>
                  <wp:effectExtent l="0" t="0" r="7620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598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34595135" w14:textId="4174F44C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475B6294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7E19E6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585EE8B" w14:textId="2D24F43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799</w:t>
            </w:r>
          </w:p>
          <w:p w14:paraId="618D1FF7" w14:textId="095781CC" w:rsidR="00D96963" w:rsidRP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5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11</w:t>
            </w:r>
          </w:p>
        </w:tc>
      </w:tr>
      <w:tr w:rsidR="00D96963" w14:paraId="67DBA10E" w14:textId="77777777" w:rsidTr="00D96963">
        <w:trPr>
          <w:trHeight w:val="2783"/>
        </w:trPr>
        <w:tc>
          <w:tcPr>
            <w:tcW w:w="1885" w:type="dxa"/>
          </w:tcPr>
          <w:p w14:paraId="63364418" w14:textId="7777777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D761EEC" w14:textId="2B3A2223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050" w:type="dxa"/>
          </w:tcPr>
          <w:p w14:paraId="478D32DA" w14:textId="2D0A53F8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2FBB5347" wp14:editId="52BEA3FC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00330</wp:posOffset>
                  </wp:positionV>
                  <wp:extent cx="2278380" cy="1541145"/>
                  <wp:effectExtent l="0" t="0" r="7620" b="190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8380" cy="1541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0EE4BD59" w14:textId="74C23FB0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7FFCC125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1E8A9743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5D9B1B1" w14:textId="0CE5155B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79101E">
              <w:rPr>
                <w:rFonts w:cstheme="minorHAnsi"/>
                <w:sz w:val="24"/>
                <w:szCs w:val="24"/>
                <w:lang w:val="en-US"/>
              </w:rPr>
              <w:t>808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 xml:space="preserve"> Every C-5-block have image and details text</w:t>
            </w:r>
          </w:p>
          <w:p w14:paraId="4B82B0A9" w14:textId="635E525F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5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51,68</w:t>
            </w:r>
          </w:p>
          <w:p w14:paraId="7840C53D" w14:textId="27B4AF6F" w:rsidR="00D96963" w:rsidRDefault="00D96963" w:rsidP="00F117F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D96963" w14:paraId="7778081B" w14:textId="77777777" w:rsidTr="00D96963">
        <w:trPr>
          <w:trHeight w:val="713"/>
        </w:trPr>
        <w:tc>
          <w:tcPr>
            <w:tcW w:w="11425" w:type="dxa"/>
            <w:gridSpan w:val="4"/>
          </w:tcPr>
          <w:p w14:paraId="5E8D8D71" w14:textId="2A0DFF4E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 w:rsidRPr="00D96963">
              <w:rPr>
                <w:rFonts w:cstheme="minorHAnsi"/>
                <w:b/>
                <w:bCs/>
                <w:sz w:val="32"/>
                <w:szCs w:val="32"/>
                <w:lang w:val="en-US"/>
              </w:rPr>
              <w:t>Container 5 - IT Support</w:t>
            </w:r>
          </w:p>
        </w:tc>
      </w:tr>
      <w:tr w:rsidR="00D96963" w14:paraId="42452685" w14:textId="77777777" w:rsidTr="00D96963">
        <w:trPr>
          <w:trHeight w:val="2963"/>
        </w:trPr>
        <w:tc>
          <w:tcPr>
            <w:tcW w:w="1885" w:type="dxa"/>
          </w:tcPr>
          <w:p w14:paraId="5DFC58DF" w14:textId="145DB4E7" w:rsidR="00D96963" w:rsidRPr="00D96963" w:rsidRDefault="00D96963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2DBEEC4" w14:textId="0F70C28A" w:rsidR="00D96963" w:rsidRPr="00D96963" w:rsidRDefault="00F117F3" w:rsidP="00D9696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050" w:type="dxa"/>
          </w:tcPr>
          <w:p w14:paraId="5A63B1E3" w14:textId="6A344D3B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697152" behindDoc="0" locked="0" layoutInCell="1" allowOverlap="1" wp14:anchorId="14593924" wp14:editId="4025BEE0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98425</wp:posOffset>
                  </wp:positionV>
                  <wp:extent cx="2420620" cy="1706880"/>
                  <wp:effectExtent l="0" t="0" r="0" b="762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20" cy="170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  <w:vAlign w:val="center"/>
          </w:tcPr>
          <w:p w14:paraId="3DAC45C1" w14:textId="6AE899CB" w:rsidR="00D96963" w:rsidRPr="0079101E" w:rsidRDefault="0079101E" w:rsidP="00D9696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250" w:type="dxa"/>
            <w:vAlign w:val="center"/>
          </w:tcPr>
          <w:p w14:paraId="63E82342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B9D92C9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71513DE" w14:textId="084151C4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850</w:t>
            </w:r>
          </w:p>
          <w:p w14:paraId="0EA8063D" w14:textId="3332D3CA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5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12</w:t>
            </w:r>
          </w:p>
          <w:p w14:paraId="14FCD35C" w14:textId="77777777" w:rsidR="00D96963" w:rsidRDefault="00D96963" w:rsidP="00D96963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47CDD237" w14:textId="76A5DEDF" w:rsidR="00D96963" w:rsidRDefault="00D96963" w:rsidP="00D96963">
      <w:pPr>
        <w:rPr>
          <w:rFonts w:cstheme="minorHAnsi"/>
          <w:b/>
          <w:bCs/>
          <w:sz w:val="36"/>
          <w:szCs w:val="36"/>
          <w:lang w:val="en-US"/>
        </w:rPr>
      </w:pPr>
    </w:p>
    <w:p w14:paraId="54641988" w14:textId="456D3948" w:rsidR="00D96963" w:rsidRDefault="00D96963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</w:t>
      </w:r>
      <w:r w:rsidR="00EB1B0A">
        <w:rPr>
          <w:rFonts w:cstheme="minorHAnsi"/>
          <w:b/>
          <w:bCs/>
          <w:sz w:val="36"/>
          <w:szCs w:val="36"/>
          <w:lang w:val="en-US"/>
        </w:rPr>
        <w:t>-6</w:t>
      </w:r>
    </w:p>
    <w:p w14:paraId="0A3B4A76" w14:textId="2956E923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98176" behindDoc="0" locked="0" layoutInCell="1" allowOverlap="1" wp14:anchorId="1F9DA2EB" wp14:editId="5C00D8E7">
            <wp:simplePos x="0" y="0"/>
            <wp:positionH relativeFrom="column">
              <wp:posOffset>15240</wp:posOffset>
            </wp:positionH>
            <wp:positionV relativeFrom="paragraph">
              <wp:posOffset>28575</wp:posOffset>
            </wp:positionV>
            <wp:extent cx="5730240" cy="3360420"/>
            <wp:effectExtent l="0" t="0" r="381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06714C" w14:textId="350C0635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D135A72" w14:textId="5B836EA2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6B3C1EF6" w14:textId="5A4FFBDE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58F76EC1" w14:textId="77611252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61FC56A" w14:textId="594AC0E6" w:rsidR="00EB1B0A" w:rsidRDefault="00EB1B0A" w:rsidP="00D96963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489314A" w14:textId="7AC187D0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horzAnchor="page" w:tblpX="277" w:tblpY="-1068"/>
        <w:tblW w:w="11335" w:type="dxa"/>
        <w:tblLook w:val="04A0" w:firstRow="1" w:lastRow="0" w:firstColumn="1" w:lastColumn="0" w:noHBand="0" w:noVBand="1"/>
      </w:tblPr>
      <w:tblGrid>
        <w:gridCol w:w="1885"/>
        <w:gridCol w:w="4230"/>
        <w:gridCol w:w="3240"/>
        <w:gridCol w:w="1980"/>
      </w:tblGrid>
      <w:tr w:rsidR="00EB1B0A" w14:paraId="0C9BDD0E" w14:textId="77777777" w:rsidTr="00EB1B0A">
        <w:trPr>
          <w:trHeight w:val="617"/>
        </w:trPr>
        <w:tc>
          <w:tcPr>
            <w:tcW w:w="11335" w:type="dxa"/>
            <w:gridSpan w:val="4"/>
          </w:tcPr>
          <w:p w14:paraId="427E9160" w14:textId="27730E52" w:rsidR="00EB1B0A" w:rsidRPr="00EB1B0A" w:rsidRDefault="00EB1B0A" w:rsidP="00EB1B0A">
            <w:pPr>
              <w:rPr>
                <w:rFonts w:cstheme="minorHAnsi"/>
                <w:b/>
                <w:bCs/>
                <w:sz w:val="32"/>
                <w:szCs w:val="32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6</w:t>
            </w:r>
          </w:p>
        </w:tc>
      </w:tr>
      <w:tr w:rsidR="00EB1B0A" w14:paraId="0F386C2F" w14:textId="77777777" w:rsidTr="00EB1B0A">
        <w:trPr>
          <w:trHeight w:val="536"/>
        </w:trPr>
        <w:tc>
          <w:tcPr>
            <w:tcW w:w="1885" w:type="dxa"/>
          </w:tcPr>
          <w:p w14:paraId="527C1902" w14:textId="7487C9E9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230" w:type="dxa"/>
          </w:tcPr>
          <w:p w14:paraId="7DD84108" w14:textId="74E7C5A8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240" w:type="dxa"/>
          </w:tcPr>
          <w:p w14:paraId="6C43D1E8" w14:textId="194AF883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1980" w:type="dxa"/>
          </w:tcPr>
          <w:p w14:paraId="00D890D2" w14:textId="423F533E" w:rsidR="00EB1B0A" w:rsidRPr="00EB1B0A" w:rsidRDefault="00EB1B0A" w:rsidP="00EB1B0A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EB1B0A" w14:paraId="3D60AC4D" w14:textId="77777777" w:rsidTr="00EB1B0A">
        <w:trPr>
          <w:trHeight w:val="2057"/>
        </w:trPr>
        <w:tc>
          <w:tcPr>
            <w:tcW w:w="1885" w:type="dxa"/>
          </w:tcPr>
          <w:p w14:paraId="0D305663" w14:textId="77777777" w:rsidR="00EB1B0A" w:rsidRPr="00EB1B0A" w:rsidRDefault="00EB1B0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9AFAC8" w14:textId="30DE4B23" w:rsidR="00EB1B0A" w:rsidRPr="00EB1B0A" w:rsidRDefault="00F117F3" w:rsidP="00EB1B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230" w:type="dxa"/>
          </w:tcPr>
          <w:p w14:paraId="0E937003" w14:textId="30F6C820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noProof/>
                <w:sz w:val="24"/>
                <w:szCs w:val="24"/>
                <w:lang w:val="en-US"/>
              </w:rPr>
              <w:drawing>
                <wp:anchor distT="0" distB="0" distL="114300" distR="114300" simplePos="0" relativeHeight="251699200" behindDoc="0" locked="0" layoutInCell="1" allowOverlap="1" wp14:anchorId="46F45FCD" wp14:editId="331769BC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148590</wp:posOffset>
                  </wp:positionV>
                  <wp:extent cx="2529840" cy="922020"/>
                  <wp:effectExtent l="0" t="0" r="3810" b="0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9840" cy="922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385ACAE5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77E63E9C" w14:textId="77777777" w:rsidR="0079101E" w:rsidRDefault="0079101E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493CD867" w14:textId="62C2A70B" w:rsidR="0079101E" w:rsidRPr="0079101E" w:rsidRDefault="0079101E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1980" w:type="dxa"/>
          </w:tcPr>
          <w:p w14:paraId="5F041CCA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3BD147ED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6C12111" w14:textId="6EEA2245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908</w:t>
            </w:r>
          </w:p>
          <w:p w14:paraId="1A1E7E71" w14:textId="6BA5C041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6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0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5</w:t>
            </w:r>
          </w:p>
          <w:p w14:paraId="3E46CE2F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EB1B0A" w14:paraId="0856C0C2" w14:textId="77777777" w:rsidTr="00EB1B0A">
        <w:trPr>
          <w:trHeight w:val="3227"/>
        </w:trPr>
        <w:tc>
          <w:tcPr>
            <w:tcW w:w="1885" w:type="dxa"/>
          </w:tcPr>
          <w:p w14:paraId="5100E398" w14:textId="4CCB5E8B" w:rsidR="00EB1B0A" w:rsidRPr="00EB1B0A" w:rsidRDefault="00EB1B0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0BEEDE6" w14:textId="252A54A4" w:rsidR="00EB1B0A" w:rsidRPr="00EB1B0A" w:rsidRDefault="00F117F3" w:rsidP="00EB1B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Icons with Details</w:t>
            </w:r>
          </w:p>
        </w:tc>
        <w:tc>
          <w:tcPr>
            <w:tcW w:w="4230" w:type="dxa"/>
          </w:tcPr>
          <w:p w14:paraId="77B967EB" w14:textId="4828C1BD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0224" behindDoc="0" locked="0" layoutInCell="1" allowOverlap="1" wp14:anchorId="113E8EE6" wp14:editId="198C7E8A">
                  <wp:simplePos x="0" y="0"/>
                  <wp:positionH relativeFrom="column">
                    <wp:posOffset>125730</wp:posOffset>
                  </wp:positionH>
                  <wp:positionV relativeFrom="paragraph">
                    <wp:posOffset>55245</wp:posOffset>
                  </wp:positionV>
                  <wp:extent cx="2186940" cy="1975669"/>
                  <wp:effectExtent l="0" t="0" r="3810" b="571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6940" cy="1975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240" w:type="dxa"/>
          </w:tcPr>
          <w:p w14:paraId="03A405EE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5748E786" w14:textId="77777777" w:rsidR="00EE046A" w:rsidRDefault="00EE046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1ED49AA2" w14:textId="51222653" w:rsidR="00EE046A" w:rsidRPr="00EE046A" w:rsidRDefault="00EE046A" w:rsidP="00EB1B0A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Flip rotate along Center axis</w:t>
            </w:r>
          </w:p>
        </w:tc>
        <w:tc>
          <w:tcPr>
            <w:tcW w:w="1980" w:type="dxa"/>
          </w:tcPr>
          <w:p w14:paraId="696DAA03" w14:textId="77777777" w:rsidR="00EB1B0A" w:rsidRDefault="00EB1B0A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  <w:p w14:paraId="2F203777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01FCAC2C" w14:textId="77777777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5565C297" w14:textId="6D889FF8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928 Every Flipper Container have front and back.</w:t>
            </w:r>
          </w:p>
          <w:p w14:paraId="3BE6F3F3" w14:textId="4912F44D" w:rsidR="00F117F3" w:rsidRDefault="00F117F3" w:rsidP="00F117F3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6</w:t>
            </w:r>
            <w:r>
              <w:rPr>
                <w:rFonts w:cstheme="minorHAnsi"/>
                <w:sz w:val="24"/>
                <w:szCs w:val="24"/>
                <w:lang w:val="en-US"/>
              </w:rPr>
              <w:t xml:space="preserve">.css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72</w:t>
            </w:r>
          </w:p>
          <w:p w14:paraId="5D3D00DB" w14:textId="1986F4E5" w:rsidR="00F117F3" w:rsidRDefault="00F117F3" w:rsidP="00EB1B0A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7687C916" w14:textId="3DDF31E0" w:rsidR="00EB1B0A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p w14:paraId="368942A1" w14:textId="095EC11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Container-7</w:t>
      </w:r>
    </w:p>
    <w:p w14:paraId="13228632" w14:textId="78D1FAEE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701248" behindDoc="0" locked="0" layoutInCell="1" allowOverlap="1" wp14:anchorId="790015A9" wp14:editId="68062202">
            <wp:simplePos x="0" y="0"/>
            <wp:positionH relativeFrom="column">
              <wp:posOffset>-396240</wp:posOffset>
            </wp:positionH>
            <wp:positionV relativeFrom="paragraph">
              <wp:posOffset>196850</wp:posOffset>
            </wp:positionV>
            <wp:extent cx="6502400" cy="470916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981" cy="470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4322D1" w14:textId="792418A2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0C24E266" w14:textId="5D21729F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D46D3CA" w14:textId="5BC5013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AE637F1" w14:textId="0FA0AD0B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4291EDF8" w14:textId="697043B8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CCCC953" w14:textId="44B87A69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16A6CC1F" w14:textId="7A2434D7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296256EE" w14:textId="38DC912A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70BED8BF" w14:textId="648E06F4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p w14:paraId="37ADAA50" w14:textId="1C6B9994" w:rsidR="00EB1B0A" w:rsidRDefault="00EB1B0A" w:rsidP="00EB1B0A">
      <w:pPr>
        <w:jc w:val="center"/>
        <w:rPr>
          <w:rFonts w:cstheme="minorHAnsi"/>
          <w:b/>
          <w:bCs/>
          <w:sz w:val="36"/>
          <w:szCs w:val="36"/>
          <w:lang w:val="en-US"/>
        </w:rPr>
      </w:pPr>
    </w:p>
    <w:tbl>
      <w:tblPr>
        <w:tblStyle w:val="TableGrid"/>
        <w:tblpPr w:leftFromText="180" w:rightFromText="180" w:vertAnchor="page" w:horzAnchor="page" w:tblpX="337" w:tblpY="289"/>
        <w:tblW w:w="11245" w:type="dxa"/>
        <w:tblLook w:val="04A0" w:firstRow="1" w:lastRow="0" w:firstColumn="1" w:lastColumn="0" w:noHBand="0" w:noVBand="1"/>
      </w:tblPr>
      <w:tblGrid>
        <w:gridCol w:w="1885"/>
        <w:gridCol w:w="4140"/>
        <w:gridCol w:w="3060"/>
        <w:gridCol w:w="2160"/>
      </w:tblGrid>
      <w:tr w:rsidR="00537A4D" w14:paraId="24214D66" w14:textId="77777777" w:rsidTr="00537A4D">
        <w:trPr>
          <w:trHeight w:val="620"/>
        </w:trPr>
        <w:tc>
          <w:tcPr>
            <w:tcW w:w="11245" w:type="dxa"/>
            <w:gridSpan w:val="4"/>
          </w:tcPr>
          <w:p w14:paraId="6DB3C1DE" w14:textId="7B7B423B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sz w:val="32"/>
                <w:szCs w:val="32"/>
                <w:lang w:val="en-US"/>
              </w:rPr>
              <w:lastRenderedPageBreak/>
              <w:t>Container 7</w:t>
            </w:r>
          </w:p>
        </w:tc>
      </w:tr>
      <w:tr w:rsidR="00537A4D" w14:paraId="087FF91C" w14:textId="77777777" w:rsidTr="00537A4D">
        <w:trPr>
          <w:trHeight w:val="521"/>
        </w:trPr>
        <w:tc>
          <w:tcPr>
            <w:tcW w:w="1885" w:type="dxa"/>
          </w:tcPr>
          <w:p w14:paraId="2CA2FD53" w14:textId="16944C7D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Part</w:t>
            </w:r>
          </w:p>
        </w:tc>
        <w:tc>
          <w:tcPr>
            <w:tcW w:w="4140" w:type="dxa"/>
          </w:tcPr>
          <w:p w14:paraId="03DD26A2" w14:textId="50384F15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Screenshot</w:t>
            </w:r>
          </w:p>
        </w:tc>
        <w:tc>
          <w:tcPr>
            <w:tcW w:w="3060" w:type="dxa"/>
          </w:tcPr>
          <w:p w14:paraId="561FC148" w14:textId="374C64A0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Effect</w:t>
            </w:r>
          </w:p>
        </w:tc>
        <w:tc>
          <w:tcPr>
            <w:tcW w:w="2160" w:type="dxa"/>
          </w:tcPr>
          <w:p w14:paraId="1B46DC59" w14:textId="50F94BA0" w:rsidR="00537A4D" w:rsidRPr="00537A4D" w:rsidRDefault="00537A4D" w:rsidP="00537A4D">
            <w:pPr>
              <w:rPr>
                <w:rFonts w:cstheme="minorHAnsi"/>
                <w:b/>
                <w:bCs/>
                <w:sz w:val="28"/>
                <w:szCs w:val="28"/>
                <w:lang w:val="en-US"/>
              </w:rPr>
            </w:pPr>
            <w:r>
              <w:rPr>
                <w:rFonts w:cstheme="minorHAnsi"/>
                <w:b/>
                <w:bCs/>
                <w:sz w:val="28"/>
                <w:szCs w:val="28"/>
                <w:lang w:val="en-US"/>
              </w:rPr>
              <w:t>Code</w:t>
            </w:r>
          </w:p>
        </w:tc>
      </w:tr>
      <w:tr w:rsidR="00537A4D" w14:paraId="479C0986" w14:textId="77777777" w:rsidTr="00537A4D">
        <w:trPr>
          <w:trHeight w:val="2249"/>
        </w:trPr>
        <w:tc>
          <w:tcPr>
            <w:tcW w:w="1885" w:type="dxa"/>
          </w:tcPr>
          <w:p w14:paraId="3084522F" w14:textId="3B0E0E60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Main Heading</w:t>
            </w:r>
          </w:p>
        </w:tc>
        <w:tc>
          <w:tcPr>
            <w:tcW w:w="4140" w:type="dxa"/>
          </w:tcPr>
          <w:p w14:paraId="5F519297" w14:textId="1C517CEF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2272" behindDoc="0" locked="0" layoutInCell="1" allowOverlap="1" wp14:anchorId="3E02D929" wp14:editId="07009C8A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285115</wp:posOffset>
                  </wp:positionV>
                  <wp:extent cx="2484120" cy="769620"/>
                  <wp:effectExtent l="0" t="0" r="0" b="0"/>
                  <wp:wrapNone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4120" cy="7696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57718990" w14:textId="48869FFE" w:rsidR="00537A4D" w:rsidRDefault="0079101E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160" w:type="dxa"/>
            <w:vAlign w:val="center"/>
          </w:tcPr>
          <w:p w14:paraId="0FAADC33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8CE3DC9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B2516C6" w14:textId="29F3B15D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091</w:t>
            </w:r>
          </w:p>
          <w:p w14:paraId="28E759BC" w14:textId="28ADAAE8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</w:t>
            </w:r>
            <w:r>
              <w:rPr>
                <w:rFonts w:cstheme="minorHAnsi"/>
                <w:sz w:val="24"/>
                <w:szCs w:val="24"/>
                <w:lang w:val="en-US"/>
              </w:rPr>
              <w:t>7</w:t>
            </w:r>
            <w:r>
              <w:rPr>
                <w:rFonts w:cstheme="minorHAnsi"/>
                <w:sz w:val="24"/>
                <w:szCs w:val="24"/>
                <w:lang w:val="en-US"/>
              </w:rPr>
              <w:t>.css line no. 0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7</w:t>
            </w:r>
          </w:p>
          <w:p w14:paraId="39B749EE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537A4D" w14:paraId="7830C5F4" w14:textId="77777777" w:rsidTr="00537A4D">
        <w:trPr>
          <w:trHeight w:val="4310"/>
        </w:trPr>
        <w:tc>
          <w:tcPr>
            <w:tcW w:w="1885" w:type="dxa"/>
          </w:tcPr>
          <w:p w14:paraId="584155A1" w14:textId="77777777" w:rsidR="00537A4D" w:rsidRPr="00537A4D" w:rsidRDefault="00537A4D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48264042" w14:textId="741A8AA2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Heading with details</w:t>
            </w:r>
          </w:p>
        </w:tc>
        <w:tc>
          <w:tcPr>
            <w:tcW w:w="4140" w:type="dxa"/>
          </w:tcPr>
          <w:p w14:paraId="7E7BF100" w14:textId="7D32ABA5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3296" behindDoc="0" locked="0" layoutInCell="1" allowOverlap="1" wp14:anchorId="4FCB7B32" wp14:editId="216C2B5F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69850</wp:posOffset>
                  </wp:positionV>
                  <wp:extent cx="1996440" cy="2596649"/>
                  <wp:effectExtent l="0" t="0" r="3810" b="0"/>
                  <wp:wrapNone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6440" cy="25966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73D982B6" w14:textId="6FB4A8EA" w:rsidR="00537A4D" w:rsidRDefault="0079101E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None</w:t>
            </w:r>
          </w:p>
        </w:tc>
        <w:tc>
          <w:tcPr>
            <w:tcW w:w="2160" w:type="dxa"/>
            <w:vAlign w:val="center"/>
          </w:tcPr>
          <w:p w14:paraId="3CA868E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23CC26B4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69F58C3F" w14:textId="725B932E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098 Every C8-content-div have heading and details div.</w:t>
            </w:r>
          </w:p>
          <w:p w14:paraId="0C124A52" w14:textId="4AE5C990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CSS: Container-7.css line no. </w:t>
            </w:r>
            <w:r w:rsidR="003C69BB">
              <w:rPr>
                <w:rFonts w:cstheme="minorHAnsi"/>
                <w:sz w:val="24"/>
                <w:szCs w:val="24"/>
                <w:lang w:val="en-US"/>
              </w:rPr>
              <w:t>45</w:t>
            </w:r>
          </w:p>
          <w:p w14:paraId="7A7867BD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  <w:tr w:rsidR="00537A4D" w14:paraId="2FA3E05E" w14:textId="77777777" w:rsidTr="00537A4D">
        <w:trPr>
          <w:trHeight w:val="2789"/>
        </w:trPr>
        <w:tc>
          <w:tcPr>
            <w:tcW w:w="1885" w:type="dxa"/>
          </w:tcPr>
          <w:p w14:paraId="32F5CC10" w14:textId="77777777" w:rsidR="00537A4D" w:rsidRPr="00537A4D" w:rsidRDefault="00537A4D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270B12" w14:textId="3A51C0E1" w:rsidR="00537A4D" w:rsidRPr="00537A4D" w:rsidRDefault="00F117F3" w:rsidP="00537A4D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Button</w:t>
            </w:r>
          </w:p>
        </w:tc>
        <w:tc>
          <w:tcPr>
            <w:tcW w:w="4140" w:type="dxa"/>
          </w:tcPr>
          <w:p w14:paraId="2EE05488" w14:textId="54CE484B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36"/>
                <w:szCs w:val="36"/>
                <w:lang w:val="en-US"/>
              </w:rPr>
              <w:drawing>
                <wp:anchor distT="0" distB="0" distL="114300" distR="114300" simplePos="0" relativeHeight="251704320" behindDoc="0" locked="0" layoutInCell="1" allowOverlap="1" wp14:anchorId="622497E7" wp14:editId="2459AF9C">
                  <wp:simplePos x="0" y="0"/>
                  <wp:positionH relativeFrom="column">
                    <wp:posOffset>3810</wp:posOffset>
                  </wp:positionH>
                  <wp:positionV relativeFrom="paragraph">
                    <wp:posOffset>367059</wp:posOffset>
                  </wp:positionV>
                  <wp:extent cx="2414346" cy="929640"/>
                  <wp:effectExtent l="0" t="0" r="5080" b="381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4346" cy="92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060" w:type="dxa"/>
            <w:vAlign w:val="center"/>
          </w:tcPr>
          <w:p w14:paraId="6F17B894" w14:textId="39A617A1" w:rsidR="00537A4D" w:rsidRPr="00EE046A" w:rsidRDefault="00EE046A" w:rsidP="00537A4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On hover button fill with brand color.</w:t>
            </w:r>
          </w:p>
        </w:tc>
        <w:tc>
          <w:tcPr>
            <w:tcW w:w="2160" w:type="dxa"/>
            <w:vAlign w:val="center"/>
          </w:tcPr>
          <w:p w14:paraId="34B9E1D0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Reference:</w:t>
            </w:r>
          </w:p>
          <w:p w14:paraId="5A18C0FA" w14:textId="77777777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</w:p>
          <w:p w14:paraId="02B01D8D" w14:textId="10652AB0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HTML: Index.html line no. </w:t>
            </w:r>
            <w:r w:rsidR="00EE046A">
              <w:rPr>
                <w:rFonts w:cstheme="minorHAnsi"/>
                <w:sz w:val="24"/>
                <w:szCs w:val="24"/>
                <w:lang w:val="en-US"/>
              </w:rPr>
              <w:t>1116</w:t>
            </w:r>
          </w:p>
          <w:p w14:paraId="396A5ED3" w14:textId="00E8CC1E" w:rsidR="00BE287D" w:rsidRDefault="00BE287D" w:rsidP="00BE287D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CSS: Container-7.css line no. 8</w:t>
            </w:r>
            <w:r w:rsidR="003C69BB">
              <w:rPr>
                <w:rFonts w:cstheme="minorHAnsi"/>
                <w:sz w:val="24"/>
                <w:szCs w:val="24"/>
                <w:lang w:val="en-US"/>
              </w:rPr>
              <w:t>3</w:t>
            </w:r>
            <w:bookmarkStart w:id="0" w:name="_GoBack"/>
            <w:bookmarkEnd w:id="0"/>
          </w:p>
          <w:p w14:paraId="7C10E811" w14:textId="77777777" w:rsidR="00537A4D" w:rsidRDefault="00537A4D" w:rsidP="00537A4D">
            <w:pPr>
              <w:rPr>
                <w:rFonts w:cstheme="minorHAnsi"/>
                <w:b/>
                <w:bCs/>
                <w:sz w:val="36"/>
                <w:szCs w:val="36"/>
                <w:lang w:val="en-US"/>
              </w:rPr>
            </w:pPr>
          </w:p>
        </w:tc>
      </w:tr>
    </w:tbl>
    <w:p w14:paraId="6BCF81EF" w14:textId="45A883D2" w:rsidR="00EB1B0A" w:rsidRPr="00D96963" w:rsidRDefault="00EB1B0A" w:rsidP="00EB1B0A">
      <w:pPr>
        <w:rPr>
          <w:rFonts w:cstheme="minorHAnsi"/>
          <w:b/>
          <w:bCs/>
          <w:sz w:val="36"/>
          <w:szCs w:val="36"/>
          <w:lang w:val="en-US"/>
        </w:rPr>
      </w:pPr>
    </w:p>
    <w:sectPr w:rsidR="00EB1B0A" w:rsidRPr="00D969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D4917"/>
    <w:multiLevelType w:val="hybridMultilevel"/>
    <w:tmpl w:val="BE2AD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145F3"/>
    <w:multiLevelType w:val="hybridMultilevel"/>
    <w:tmpl w:val="E606F9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3334D0"/>
    <w:multiLevelType w:val="hybridMultilevel"/>
    <w:tmpl w:val="6E4837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137CD0"/>
    <w:multiLevelType w:val="hybridMultilevel"/>
    <w:tmpl w:val="6DE8D2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A6C38"/>
    <w:multiLevelType w:val="hybridMultilevel"/>
    <w:tmpl w:val="CAA46D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655B1"/>
    <w:multiLevelType w:val="hybridMultilevel"/>
    <w:tmpl w:val="D5F6DD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24FA4"/>
    <w:multiLevelType w:val="hybridMultilevel"/>
    <w:tmpl w:val="B2645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0C2C30"/>
    <w:multiLevelType w:val="hybridMultilevel"/>
    <w:tmpl w:val="16F06B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7"/>
  </w:num>
  <w:num w:numId="5">
    <w:abstractNumId w:val="6"/>
  </w:num>
  <w:num w:numId="6">
    <w:abstractNumId w:val="0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NTU1NzCysDQzNzNS0lEKTi0uzszPAykwrAUAIsZz/ywAAAA="/>
  </w:docVars>
  <w:rsids>
    <w:rsidRoot w:val="00E150D1"/>
    <w:rsid w:val="00102CB7"/>
    <w:rsid w:val="00297B96"/>
    <w:rsid w:val="002B3F4A"/>
    <w:rsid w:val="002C0BBE"/>
    <w:rsid w:val="002D6038"/>
    <w:rsid w:val="002D759D"/>
    <w:rsid w:val="00362985"/>
    <w:rsid w:val="003C69BB"/>
    <w:rsid w:val="00485739"/>
    <w:rsid w:val="00537A4D"/>
    <w:rsid w:val="006424C8"/>
    <w:rsid w:val="00665D90"/>
    <w:rsid w:val="006F44E5"/>
    <w:rsid w:val="00756BAA"/>
    <w:rsid w:val="007625DE"/>
    <w:rsid w:val="00771742"/>
    <w:rsid w:val="0079101E"/>
    <w:rsid w:val="007A6269"/>
    <w:rsid w:val="008515DE"/>
    <w:rsid w:val="00854EA4"/>
    <w:rsid w:val="008C2BA1"/>
    <w:rsid w:val="008C45A4"/>
    <w:rsid w:val="00950030"/>
    <w:rsid w:val="00960DAD"/>
    <w:rsid w:val="00A544FF"/>
    <w:rsid w:val="00A82577"/>
    <w:rsid w:val="00AD0FE2"/>
    <w:rsid w:val="00B05C09"/>
    <w:rsid w:val="00B45FCD"/>
    <w:rsid w:val="00B65A55"/>
    <w:rsid w:val="00BE287D"/>
    <w:rsid w:val="00C32419"/>
    <w:rsid w:val="00C47F34"/>
    <w:rsid w:val="00C81966"/>
    <w:rsid w:val="00CC7D64"/>
    <w:rsid w:val="00D0170A"/>
    <w:rsid w:val="00D96963"/>
    <w:rsid w:val="00DD7746"/>
    <w:rsid w:val="00E150D1"/>
    <w:rsid w:val="00E84EAE"/>
    <w:rsid w:val="00EA555E"/>
    <w:rsid w:val="00EB1B0A"/>
    <w:rsid w:val="00EE046A"/>
    <w:rsid w:val="00F117F3"/>
    <w:rsid w:val="00F67F8F"/>
    <w:rsid w:val="00F7378C"/>
    <w:rsid w:val="00FB6D5A"/>
    <w:rsid w:val="00FE6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5F9BA"/>
  <w15:chartTrackingRefBased/>
  <w15:docId w15:val="{F91710A1-85FA-4F0E-BCF4-35B7FF6D6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4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24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9" Type="http://schemas.openxmlformats.org/officeDocument/2006/relationships/image" Target="media/image34.jpeg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42" Type="http://schemas.openxmlformats.org/officeDocument/2006/relationships/image" Target="media/image37.jpe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jpeg"/><Relationship Id="rId41" Type="http://schemas.openxmlformats.org/officeDocument/2006/relationships/image" Target="media/image36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jpeg"/><Relationship Id="rId40" Type="http://schemas.openxmlformats.org/officeDocument/2006/relationships/image" Target="media/image35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31" Type="http://schemas.openxmlformats.org/officeDocument/2006/relationships/image" Target="media/image26.jpe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Relationship Id="rId35" Type="http://schemas.openxmlformats.org/officeDocument/2006/relationships/image" Target="media/image30.jpe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A82D4-E0ED-4001-914B-4D5051D89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11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it Duhan</dc:creator>
  <cp:keywords/>
  <dc:description/>
  <cp:lastModifiedBy>Udit Duhan</cp:lastModifiedBy>
  <cp:revision>13</cp:revision>
  <dcterms:created xsi:type="dcterms:W3CDTF">2020-10-26T11:05:00Z</dcterms:created>
  <dcterms:modified xsi:type="dcterms:W3CDTF">2020-10-27T12:26:00Z</dcterms:modified>
</cp:coreProperties>
</file>